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01E6E6" w14:textId="44AFD4EC" w:rsidR="00212887" w:rsidRPr="00CE7932" w:rsidRDefault="008221FB" w:rsidP="00212887">
      <w:pPr>
        <w:jc w:val="center"/>
        <w:rPr>
          <w:rFonts w:ascii="Times New Roman" w:eastAsia="標楷體" w:hAnsi="Times New Roman" w:cs="Times New Roman"/>
          <w:sz w:val="36"/>
        </w:rPr>
      </w:pPr>
      <w:bookmarkStart w:id="0" w:name="_GoBack"/>
      <w:bookmarkEnd w:id="0"/>
      <w:r>
        <w:rPr>
          <w:rFonts w:ascii="Times New Roman" w:eastAsia="標楷體" w:hAnsi="Times New Roman" w:cs="Times New Roman"/>
          <w:sz w:val="36"/>
        </w:rPr>
        <w:t>201</w:t>
      </w:r>
      <w:r>
        <w:rPr>
          <w:rFonts w:ascii="Times New Roman" w:eastAsia="標楷體" w:hAnsi="Times New Roman" w:cs="Times New Roman" w:hint="eastAsia"/>
          <w:sz w:val="36"/>
        </w:rPr>
        <w:t>9</w:t>
      </w:r>
      <w:r w:rsidR="0004333D" w:rsidRPr="00CE7932">
        <w:rPr>
          <w:rFonts w:ascii="Times New Roman" w:eastAsia="標楷體" w:hAnsi="Times New Roman" w:cs="Times New Roman"/>
          <w:sz w:val="36"/>
        </w:rPr>
        <w:t>「</w:t>
      </w:r>
      <w:r w:rsidR="00B304C8" w:rsidRPr="00CE7932">
        <w:rPr>
          <w:rFonts w:ascii="Times New Roman" w:eastAsia="標楷體" w:hAnsi="Times New Roman" w:cs="Times New Roman"/>
          <w:sz w:val="36"/>
        </w:rPr>
        <w:t>愛</w:t>
      </w:r>
      <w:r w:rsidR="00551711" w:rsidRPr="00CE7932">
        <w:rPr>
          <w:rFonts w:ascii="Times New Roman" w:eastAsia="標楷體" w:hAnsi="Times New Roman" w:cs="Times New Roman"/>
          <w:sz w:val="36"/>
        </w:rPr>
        <w:t>上體育課</w:t>
      </w:r>
      <w:r w:rsidR="0004333D" w:rsidRPr="00CE7932">
        <w:rPr>
          <w:rFonts w:ascii="Times New Roman" w:eastAsia="標楷體" w:hAnsi="Times New Roman" w:cs="Times New Roman"/>
          <w:sz w:val="36"/>
        </w:rPr>
        <w:t>」</w:t>
      </w:r>
      <w:r w:rsidR="007F5D09">
        <w:rPr>
          <w:rFonts w:ascii="Times New Roman" w:eastAsia="標楷體" w:hAnsi="Times New Roman" w:cs="Times New Roman" w:hint="eastAsia"/>
          <w:sz w:val="36"/>
        </w:rPr>
        <w:t>適應體育</w:t>
      </w:r>
      <w:r w:rsidR="00A95433" w:rsidRPr="00CE7932">
        <w:rPr>
          <w:rFonts w:ascii="Times New Roman" w:eastAsia="標楷體" w:hAnsi="Times New Roman" w:cs="Times New Roman"/>
          <w:sz w:val="36"/>
        </w:rPr>
        <w:t>微電影</w:t>
      </w:r>
      <w:r w:rsidR="00770F18" w:rsidRPr="00CE7932">
        <w:rPr>
          <w:rFonts w:ascii="Times New Roman" w:eastAsia="標楷體" w:hAnsi="Times New Roman" w:cs="Times New Roman"/>
          <w:sz w:val="36"/>
        </w:rPr>
        <w:t>競賽</w:t>
      </w:r>
      <w:r w:rsidR="00212887" w:rsidRPr="00CE7932">
        <w:rPr>
          <w:rFonts w:ascii="Times New Roman" w:eastAsia="標楷體" w:hAnsi="Times New Roman" w:cs="Times New Roman"/>
          <w:sz w:val="36"/>
        </w:rPr>
        <w:t>辦法</w:t>
      </w:r>
    </w:p>
    <w:p w14:paraId="2603DF78" w14:textId="1744C59F" w:rsidR="00212887" w:rsidRPr="00E667A5" w:rsidRDefault="00212887" w:rsidP="00E667A5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b/>
        </w:rPr>
      </w:pPr>
      <w:r w:rsidRPr="00E667A5">
        <w:rPr>
          <w:rFonts w:ascii="Times New Roman" w:eastAsia="標楷體" w:hAnsi="Times New Roman" w:cs="Times New Roman"/>
          <w:b/>
        </w:rPr>
        <w:t>依據</w:t>
      </w:r>
      <w:r w:rsidRPr="00E667A5">
        <w:rPr>
          <w:rFonts w:ascii="Times New Roman" w:eastAsia="標楷體" w:hAnsi="Times New Roman" w:cs="Times New Roman"/>
          <w:b/>
        </w:rPr>
        <w:t xml:space="preserve"> </w:t>
      </w:r>
    </w:p>
    <w:p w14:paraId="7DA0D73B" w14:textId="5603808B" w:rsidR="00212887" w:rsidRPr="00CE7932" w:rsidRDefault="00AE6677" w:rsidP="00090CB7">
      <w:pPr>
        <w:spacing w:after="12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 xml:space="preserve">　　</w:t>
      </w:r>
      <w:r w:rsidR="00212887" w:rsidRPr="00CE7932">
        <w:rPr>
          <w:rFonts w:ascii="Times New Roman" w:eastAsia="標楷體" w:hAnsi="Times New Roman" w:cs="Times New Roman"/>
        </w:rPr>
        <w:t>依據</w:t>
      </w:r>
      <w:r w:rsidR="00553277" w:rsidRPr="00CE7932">
        <w:rPr>
          <w:rFonts w:ascii="Times New Roman" w:eastAsia="標楷體" w:hAnsi="Times New Roman" w:cs="Times New Roman"/>
        </w:rPr>
        <w:t>教育部體育署</w:t>
      </w:r>
      <w:r w:rsidR="00BF79C2">
        <w:rPr>
          <w:rFonts w:ascii="Times New Roman" w:eastAsia="標楷體" w:hAnsi="Times New Roman" w:cs="Times New Roman"/>
        </w:rPr>
        <w:t>10</w:t>
      </w:r>
      <w:r w:rsidR="00BF79C2">
        <w:rPr>
          <w:rFonts w:ascii="Times New Roman" w:eastAsia="標楷體" w:hAnsi="Times New Roman" w:cs="Times New Roman" w:hint="eastAsia"/>
        </w:rPr>
        <w:t>8</w:t>
      </w:r>
      <w:r w:rsidR="00553277" w:rsidRPr="00CE7932">
        <w:rPr>
          <w:rFonts w:ascii="Times New Roman" w:eastAsia="標楷體" w:hAnsi="Times New Roman" w:cs="Times New Roman"/>
        </w:rPr>
        <w:t>年推展學校適應體育計畫</w:t>
      </w:r>
      <w:r w:rsidR="00212887" w:rsidRPr="00CE7932">
        <w:rPr>
          <w:rFonts w:ascii="Times New Roman" w:eastAsia="標楷體" w:hAnsi="Times New Roman" w:cs="Times New Roman"/>
        </w:rPr>
        <w:t>辦理</w:t>
      </w:r>
      <w:r w:rsidR="00BF79C2">
        <w:rPr>
          <w:rFonts w:ascii="Times New Roman" w:eastAsia="標楷體" w:hAnsi="Times New Roman" w:cs="Times New Roman"/>
        </w:rPr>
        <w:t>201</w:t>
      </w:r>
      <w:r w:rsidR="00BF79C2">
        <w:rPr>
          <w:rFonts w:ascii="Times New Roman" w:eastAsia="標楷體" w:hAnsi="Times New Roman" w:cs="Times New Roman" w:hint="eastAsia"/>
        </w:rPr>
        <w:t>9</w:t>
      </w:r>
      <w:r w:rsidR="001446E9" w:rsidRPr="00CE7932">
        <w:rPr>
          <w:rFonts w:ascii="Times New Roman" w:eastAsia="標楷體" w:hAnsi="Times New Roman" w:cs="Times New Roman"/>
        </w:rPr>
        <w:t>年「</w:t>
      </w:r>
      <w:r w:rsidR="006841EF" w:rsidRPr="00CE7932">
        <w:rPr>
          <w:rFonts w:ascii="Times New Roman" w:eastAsia="標楷體" w:hAnsi="Times New Roman" w:cs="Times New Roman"/>
        </w:rPr>
        <w:t>愛</w:t>
      </w:r>
      <w:r w:rsidR="00B30E8A" w:rsidRPr="00CE7932">
        <w:rPr>
          <w:rFonts w:ascii="Times New Roman" w:eastAsia="標楷體" w:hAnsi="Times New Roman" w:cs="Times New Roman"/>
        </w:rPr>
        <w:t>上體育課</w:t>
      </w:r>
      <w:r w:rsidR="001446E9" w:rsidRPr="00CE7932">
        <w:rPr>
          <w:rFonts w:ascii="Times New Roman" w:eastAsia="標楷體" w:hAnsi="Times New Roman" w:cs="Times New Roman"/>
        </w:rPr>
        <w:t>」</w:t>
      </w:r>
      <w:r w:rsidR="00184B23" w:rsidRPr="00CE7932">
        <w:rPr>
          <w:rFonts w:ascii="Times New Roman" w:eastAsia="標楷體" w:hAnsi="Times New Roman" w:cs="Times New Roman"/>
        </w:rPr>
        <w:t>微電影</w:t>
      </w:r>
      <w:r w:rsidR="00D417C4" w:rsidRPr="00CE7932">
        <w:rPr>
          <w:rFonts w:ascii="Times New Roman" w:eastAsia="標楷體" w:hAnsi="Times New Roman" w:cs="Times New Roman"/>
        </w:rPr>
        <w:t>競賽</w:t>
      </w:r>
      <w:r w:rsidR="00212887" w:rsidRPr="00CE7932">
        <w:rPr>
          <w:rFonts w:ascii="Times New Roman" w:eastAsia="標楷體" w:hAnsi="Times New Roman" w:cs="Times New Roman"/>
        </w:rPr>
        <w:t>。</w:t>
      </w:r>
    </w:p>
    <w:p w14:paraId="1E6DEE11" w14:textId="0DBABB49" w:rsidR="00212887" w:rsidRPr="00E667A5" w:rsidRDefault="00212887" w:rsidP="00E667A5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b/>
        </w:rPr>
      </w:pPr>
      <w:r w:rsidRPr="00E667A5">
        <w:rPr>
          <w:rFonts w:ascii="Times New Roman" w:eastAsia="標楷體" w:hAnsi="Times New Roman" w:cs="Times New Roman"/>
          <w:b/>
        </w:rPr>
        <w:t>目的</w:t>
      </w:r>
      <w:r w:rsidRPr="00E667A5">
        <w:rPr>
          <w:rFonts w:ascii="Times New Roman" w:eastAsia="標楷體" w:hAnsi="Times New Roman" w:cs="Times New Roman"/>
          <w:b/>
        </w:rPr>
        <w:t xml:space="preserve"> </w:t>
      </w:r>
    </w:p>
    <w:p w14:paraId="7A3AB8E3" w14:textId="39D3E104" w:rsidR="00184B23" w:rsidRPr="00CE7932" w:rsidRDefault="00212887" w:rsidP="00090CB7">
      <w:pPr>
        <w:spacing w:after="12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 xml:space="preserve">    </w:t>
      </w:r>
      <w:r w:rsidR="00D95B77" w:rsidRPr="00CE7932">
        <w:rPr>
          <w:rFonts w:ascii="Times New Roman" w:eastAsia="標楷體" w:hAnsi="Times New Roman" w:cs="Times New Roman"/>
        </w:rPr>
        <w:t>根據教育部體育</w:t>
      </w:r>
      <w:r w:rsidR="0097382E" w:rsidRPr="00CE7932">
        <w:rPr>
          <w:rFonts w:ascii="Times New Roman" w:eastAsia="標楷體" w:hAnsi="Times New Roman" w:cs="Times New Roman"/>
        </w:rPr>
        <w:t>署於</w:t>
      </w:r>
      <w:r w:rsidR="00D95B77" w:rsidRPr="00CE7932">
        <w:rPr>
          <w:rFonts w:ascii="Times New Roman" w:eastAsia="標楷體" w:hAnsi="Times New Roman" w:cs="Times New Roman"/>
        </w:rPr>
        <w:t>2013</w:t>
      </w:r>
      <w:r w:rsidR="00D95B77" w:rsidRPr="00CE7932">
        <w:rPr>
          <w:rFonts w:ascii="Times New Roman" w:eastAsia="標楷體" w:hAnsi="Times New Roman" w:cs="Times New Roman"/>
        </w:rPr>
        <w:t>年宣布的《體育政策白皮書》提到，基於「運動權為基本人權乃是國際潮流，對一般國民、銀髮族、婦女、身心障礙者及運動能力弱勢者，提供適合的運動課程及舒適安全的環境，擴大民眾參與層面」。因此本活動</w:t>
      </w:r>
      <w:r w:rsidR="000909DD" w:rsidRPr="00CE7932">
        <w:rPr>
          <w:rFonts w:ascii="Times New Roman" w:eastAsia="標楷體" w:hAnsi="Times New Roman" w:cs="Times New Roman"/>
        </w:rPr>
        <w:t>以「</w:t>
      </w:r>
      <w:r w:rsidR="000909DD" w:rsidRPr="00BF79C2">
        <w:rPr>
          <w:rFonts w:ascii="Times New Roman" w:eastAsia="標楷體" w:hAnsi="Times New Roman" w:cs="Times New Roman"/>
          <w:b/>
        </w:rPr>
        <w:t>適應體育</w:t>
      </w:r>
      <w:r w:rsidRPr="00CE7932">
        <w:rPr>
          <w:rFonts w:ascii="Times New Roman" w:eastAsia="標楷體" w:hAnsi="Times New Roman" w:cs="Times New Roman"/>
        </w:rPr>
        <w:t>」為主題，透過</w:t>
      </w:r>
      <w:r w:rsidR="00A95433" w:rsidRPr="00CE7932">
        <w:rPr>
          <w:rFonts w:ascii="Times New Roman" w:eastAsia="標楷體" w:hAnsi="Times New Roman" w:cs="Times New Roman"/>
        </w:rPr>
        <w:t>微電影</w:t>
      </w:r>
      <w:r w:rsidRPr="00CE7932">
        <w:rPr>
          <w:rFonts w:ascii="Times New Roman" w:eastAsia="標楷體" w:hAnsi="Times New Roman" w:cs="Times New Roman"/>
        </w:rPr>
        <w:t>競賽，</w:t>
      </w:r>
      <w:r w:rsidR="00FD4275" w:rsidRPr="00CE7932">
        <w:rPr>
          <w:rFonts w:ascii="Times New Roman" w:eastAsia="標楷體" w:hAnsi="Times New Roman" w:cs="Times New Roman"/>
        </w:rPr>
        <w:t>宣導、倡議</w:t>
      </w:r>
      <w:r w:rsidRPr="00CE7932">
        <w:rPr>
          <w:rFonts w:ascii="Times New Roman" w:eastAsia="標楷體" w:hAnsi="Times New Roman" w:cs="Times New Roman"/>
        </w:rPr>
        <w:t>臺灣</w:t>
      </w:r>
      <w:r w:rsidR="00C07A0D" w:rsidRPr="00CE7932">
        <w:rPr>
          <w:rFonts w:ascii="Times New Roman" w:eastAsia="標楷體" w:hAnsi="Times New Roman" w:cs="Times New Roman"/>
        </w:rPr>
        <w:t>適應體育</w:t>
      </w:r>
      <w:r w:rsidR="004A6A02" w:rsidRPr="00CE7932">
        <w:rPr>
          <w:rFonts w:ascii="Times New Roman" w:eastAsia="標楷體" w:hAnsi="Times New Roman" w:cs="Times New Roman"/>
        </w:rPr>
        <w:t>現況之議題</w:t>
      </w:r>
      <w:r w:rsidR="00FD4275" w:rsidRPr="00CE7932">
        <w:rPr>
          <w:rFonts w:ascii="Times New Roman" w:eastAsia="標楷體" w:hAnsi="Times New Roman" w:cs="Times New Roman"/>
        </w:rPr>
        <w:t>，</w:t>
      </w:r>
      <w:r w:rsidR="004A6A02" w:rsidRPr="00CE7932">
        <w:rPr>
          <w:rFonts w:ascii="Times New Roman" w:eastAsia="標楷體" w:hAnsi="Times New Roman" w:cs="Times New Roman"/>
        </w:rPr>
        <w:t>並</w:t>
      </w:r>
      <w:r w:rsidR="007E600C" w:rsidRPr="00CE7932">
        <w:rPr>
          <w:rFonts w:ascii="Times New Roman" w:eastAsia="標楷體" w:hAnsi="Times New Roman" w:cs="Times New Roman"/>
        </w:rPr>
        <w:t>打破舊有身</w:t>
      </w:r>
      <w:r w:rsidR="00E649D4" w:rsidRPr="00CE7932">
        <w:rPr>
          <w:rFonts w:ascii="Times New Roman" w:eastAsia="標楷體" w:hAnsi="Times New Roman" w:cs="Times New Roman"/>
        </w:rPr>
        <w:t>心</w:t>
      </w:r>
      <w:r w:rsidR="007E600C" w:rsidRPr="00CE7932">
        <w:rPr>
          <w:rFonts w:ascii="Times New Roman" w:eastAsia="標楷體" w:hAnsi="Times New Roman" w:cs="Times New Roman"/>
        </w:rPr>
        <w:t>障</w:t>
      </w:r>
      <w:r w:rsidR="00E649D4" w:rsidRPr="00CE7932">
        <w:rPr>
          <w:rFonts w:ascii="Times New Roman" w:eastAsia="標楷體" w:hAnsi="Times New Roman" w:cs="Times New Roman"/>
        </w:rPr>
        <w:t>礙學生</w:t>
      </w:r>
      <w:r w:rsidR="007E600C" w:rsidRPr="00CE7932">
        <w:rPr>
          <w:rFonts w:ascii="Times New Roman" w:eastAsia="標楷體" w:hAnsi="Times New Roman" w:cs="Times New Roman"/>
        </w:rPr>
        <w:t>無需上體育課與體能性活動觀念，鼓勵身心障礙者為自身權益發聲。</w:t>
      </w:r>
    </w:p>
    <w:p w14:paraId="5625EA44" w14:textId="6DE1D9D8" w:rsidR="00212887" w:rsidRPr="00E667A5" w:rsidRDefault="00212887" w:rsidP="00E667A5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b/>
        </w:rPr>
      </w:pPr>
      <w:r w:rsidRPr="00E667A5">
        <w:rPr>
          <w:rFonts w:ascii="Times New Roman" w:eastAsia="標楷體" w:hAnsi="Times New Roman" w:cs="Times New Roman"/>
          <w:b/>
        </w:rPr>
        <w:t>辦理單位</w:t>
      </w:r>
      <w:r w:rsidRPr="00E667A5">
        <w:rPr>
          <w:rFonts w:ascii="Times New Roman" w:eastAsia="標楷體" w:hAnsi="Times New Roman" w:cs="Times New Roman"/>
          <w:b/>
        </w:rPr>
        <w:t xml:space="preserve"> </w:t>
      </w:r>
    </w:p>
    <w:p w14:paraId="0799085A" w14:textId="04B5CB51" w:rsidR="00212887" w:rsidRPr="00CE7932" w:rsidRDefault="006D2BD6" w:rsidP="007121A6">
      <w:pPr>
        <w:pStyle w:val="a5"/>
        <w:numPr>
          <w:ilvl w:val="0"/>
          <w:numId w:val="6"/>
        </w:numPr>
        <w:ind w:leftChars="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>主辦單位</w:t>
      </w:r>
      <w:r w:rsidR="009A1AD1" w:rsidRPr="00CE7932">
        <w:rPr>
          <w:rFonts w:ascii="Times New Roman" w:eastAsia="標楷體" w:hAnsi="Times New Roman" w:cs="Times New Roman"/>
        </w:rPr>
        <w:t>：</w:t>
      </w:r>
      <w:r w:rsidR="00212887" w:rsidRPr="00CE7932">
        <w:rPr>
          <w:rFonts w:ascii="Times New Roman" w:eastAsia="標楷體" w:hAnsi="Times New Roman" w:cs="Times New Roman"/>
        </w:rPr>
        <w:t>教育部</w:t>
      </w:r>
      <w:r w:rsidR="008536F4" w:rsidRPr="00CE7932">
        <w:rPr>
          <w:rFonts w:ascii="Times New Roman" w:eastAsia="標楷體" w:hAnsi="Times New Roman" w:cs="Times New Roman"/>
        </w:rPr>
        <w:t>體育署</w:t>
      </w:r>
    </w:p>
    <w:p w14:paraId="14E2096A" w14:textId="7A5814A3" w:rsidR="00212887" w:rsidRPr="00CE7932" w:rsidRDefault="006D2BD6" w:rsidP="007121A6">
      <w:pPr>
        <w:pStyle w:val="a5"/>
        <w:numPr>
          <w:ilvl w:val="0"/>
          <w:numId w:val="6"/>
        </w:numPr>
        <w:ind w:leftChars="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>承</w:t>
      </w:r>
      <w:r w:rsidR="009A1AD1" w:rsidRPr="00CE7932">
        <w:rPr>
          <w:rFonts w:ascii="Times New Roman" w:eastAsia="標楷體" w:hAnsi="Times New Roman" w:cs="Times New Roman"/>
        </w:rPr>
        <w:t>辦單位：</w:t>
      </w:r>
      <w:r w:rsidR="008536F4" w:rsidRPr="00CE7932">
        <w:rPr>
          <w:rFonts w:ascii="Times New Roman" w:eastAsia="標楷體" w:hAnsi="Times New Roman" w:cs="Times New Roman"/>
        </w:rPr>
        <w:t>國立臺灣師範大學體育研究與發展中心</w:t>
      </w:r>
    </w:p>
    <w:p w14:paraId="3E8FDB22" w14:textId="69E01B50" w:rsidR="00212887" w:rsidRPr="00CE7932" w:rsidRDefault="009A1AD1" w:rsidP="00090CB7">
      <w:pPr>
        <w:pStyle w:val="a5"/>
        <w:numPr>
          <w:ilvl w:val="0"/>
          <w:numId w:val="6"/>
        </w:numPr>
        <w:spacing w:after="120"/>
        <w:ind w:leftChars="0"/>
        <w:rPr>
          <w:rFonts w:ascii="Times New Roman" w:eastAsia="標楷體" w:hAnsi="Times New Roman" w:cs="Times New Roman"/>
          <w:color w:val="000000" w:themeColor="text1"/>
        </w:rPr>
      </w:pPr>
      <w:r w:rsidRPr="00CE7932">
        <w:rPr>
          <w:rFonts w:ascii="Times New Roman" w:eastAsia="標楷體" w:hAnsi="Times New Roman" w:cs="Times New Roman"/>
        </w:rPr>
        <w:t>協辦單位：</w:t>
      </w:r>
      <w:r w:rsidR="008221FB">
        <w:rPr>
          <w:rFonts w:ascii="Times New Roman" w:eastAsia="標楷體" w:hAnsi="Times New Roman" w:cs="Times New Roman"/>
          <w:color w:val="000000" w:themeColor="text1"/>
        </w:rPr>
        <w:t>國立臺灣師範大學特殊教育</w:t>
      </w:r>
      <w:r w:rsidR="008221FB">
        <w:rPr>
          <w:rFonts w:ascii="Times New Roman" w:eastAsia="標楷體" w:hAnsi="Times New Roman" w:cs="Times New Roman" w:hint="eastAsia"/>
          <w:color w:val="000000" w:themeColor="text1"/>
        </w:rPr>
        <w:t>中心</w:t>
      </w:r>
      <w:r w:rsidR="00382DA0">
        <w:rPr>
          <w:rFonts w:ascii="Times New Roman" w:eastAsia="標楷體" w:hAnsi="Times New Roman" w:cs="Times New Roman" w:hint="eastAsia"/>
          <w:color w:val="000000" w:themeColor="text1"/>
        </w:rPr>
        <w:t>、台灣適應身體活動學會</w:t>
      </w:r>
    </w:p>
    <w:p w14:paraId="2FD686F6" w14:textId="2FC477AC" w:rsidR="00212887" w:rsidRPr="00E667A5" w:rsidRDefault="004032BF" w:rsidP="00E667A5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b/>
        </w:rPr>
      </w:pPr>
      <w:r w:rsidRPr="00E667A5">
        <w:rPr>
          <w:rFonts w:ascii="Times New Roman" w:eastAsia="標楷體" w:hAnsi="Times New Roman" w:cs="Times New Roman"/>
          <w:b/>
        </w:rPr>
        <w:t>競賽</w:t>
      </w:r>
      <w:r w:rsidR="00212887" w:rsidRPr="00E667A5">
        <w:rPr>
          <w:rFonts w:ascii="Times New Roman" w:eastAsia="標楷體" w:hAnsi="Times New Roman" w:cs="Times New Roman"/>
          <w:b/>
        </w:rPr>
        <w:t>方式</w:t>
      </w:r>
      <w:r w:rsidR="00212887" w:rsidRPr="00E667A5">
        <w:rPr>
          <w:rFonts w:ascii="Times New Roman" w:eastAsia="標楷體" w:hAnsi="Times New Roman" w:cs="Times New Roman"/>
          <w:b/>
        </w:rPr>
        <w:t xml:space="preserve"> </w:t>
      </w:r>
    </w:p>
    <w:p w14:paraId="086EBB55" w14:textId="3F2CE971" w:rsidR="004032BF" w:rsidRPr="008221FB" w:rsidRDefault="004032BF" w:rsidP="004032BF">
      <w:pPr>
        <w:spacing w:after="120"/>
        <w:rPr>
          <w:rFonts w:ascii="Times New Roman" w:eastAsia="標楷體" w:hAnsi="Times New Roman" w:cs="Times New Roman"/>
          <w:b/>
        </w:rPr>
      </w:pPr>
      <w:r w:rsidRPr="00CE7932">
        <w:rPr>
          <w:rFonts w:ascii="Times New Roman" w:eastAsia="標楷體" w:hAnsi="Times New Roman" w:cs="Times New Roman"/>
        </w:rPr>
        <w:t xml:space="preserve">     </w:t>
      </w:r>
      <w:r w:rsidRPr="00CE7932">
        <w:rPr>
          <w:rFonts w:ascii="Times New Roman" w:eastAsia="標楷體" w:hAnsi="Times New Roman" w:cs="Times New Roman"/>
        </w:rPr>
        <w:t>由本單位聘請專業評審進行評選，共分為</w:t>
      </w:r>
      <w:r w:rsidR="008221FB">
        <w:rPr>
          <w:rFonts w:ascii="Times New Roman" w:eastAsia="標楷體" w:hAnsi="Times New Roman" w:cs="Times New Roman" w:hint="eastAsia"/>
        </w:rPr>
        <w:t>四</w:t>
      </w:r>
      <w:r w:rsidR="00860DC4" w:rsidRPr="00CE7932">
        <w:rPr>
          <w:rFonts w:ascii="Times New Roman" w:eastAsia="標楷體" w:hAnsi="Times New Roman" w:cs="Times New Roman"/>
        </w:rPr>
        <w:t>組：</w:t>
      </w:r>
      <w:r w:rsidR="00860DC4" w:rsidRPr="00CE7932">
        <w:rPr>
          <w:rFonts w:ascii="Times New Roman" w:eastAsia="標楷體" w:hAnsi="Times New Roman" w:cs="Times New Roman"/>
          <w:b/>
        </w:rPr>
        <w:t>「</w:t>
      </w:r>
      <w:r w:rsidR="00184B23" w:rsidRPr="00CE7932">
        <w:rPr>
          <w:rFonts w:ascii="Times New Roman" w:eastAsia="標楷體" w:hAnsi="Times New Roman" w:cs="Times New Roman"/>
          <w:b/>
        </w:rPr>
        <w:t>國小組</w:t>
      </w:r>
      <w:r w:rsidR="00860DC4" w:rsidRPr="00CE7932">
        <w:rPr>
          <w:rFonts w:ascii="Times New Roman" w:eastAsia="標楷體" w:hAnsi="Times New Roman" w:cs="Times New Roman"/>
          <w:b/>
        </w:rPr>
        <w:t>」</w:t>
      </w:r>
      <w:r w:rsidR="00184B23" w:rsidRPr="00CE7932">
        <w:rPr>
          <w:rFonts w:ascii="Times New Roman" w:eastAsia="標楷體" w:hAnsi="Times New Roman" w:cs="Times New Roman"/>
          <w:b/>
        </w:rPr>
        <w:t>、</w:t>
      </w:r>
      <w:r w:rsidR="00860DC4" w:rsidRPr="00CE7932">
        <w:rPr>
          <w:rFonts w:ascii="Times New Roman" w:eastAsia="標楷體" w:hAnsi="Times New Roman" w:cs="Times New Roman"/>
          <w:b/>
        </w:rPr>
        <w:t>「</w:t>
      </w:r>
      <w:r w:rsidR="00184B23" w:rsidRPr="00CE7932">
        <w:rPr>
          <w:rFonts w:ascii="Times New Roman" w:eastAsia="標楷體" w:hAnsi="Times New Roman" w:cs="Times New Roman"/>
          <w:b/>
        </w:rPr>
        <w:t>國中組</w:t>
      </w:r>
      <w:r w:rsidR="00860DC4" w:rsidRPr="00CE7932">
        <w:rPr>
          <w:rFonts w:ascii="Times New Roman" w:eastAsia="標楷體" w:hAnsi="Times New Roman" w:cs="Times New Roman"/>
          <w:b/>
        </w:rPr>
        <w:t>」</w:t>
      </w:r>
      <w:r w:rsidR="00184B23" w:rsidRPr="00CE7932">
        <w:rPr>
          <w:rFonts w:ascii="Times New Roman" w:eastAsia="標楷體" w:hAnsi="Times New Roman" w:cs="Times New Roman"/>
          <w:b/>
        </w:rPr>
        <w:t>、</w:t>
      </w:r>
      <w:r w:rsidR="00860DC4" w:rsidRPr="00CE7932">
        <w:rPr>
          <w:rFonts w:ascii="Times New Roman" w:eastAsia="標楷體" w:hAnsi="Times New Roman" w:cs="Times New Roman"/>
          <w:b/>
        </w:rPr>
        <w:t>「</w:t>
      </w:r>
      <w:r w:rsidR="00184B23" w:rsidRPr="00CE7932">
        <w:rPr>
          <w:rFonts w:ascii="Times New Roman" w:eastAsia="標楷體" w:hAnsi="Times New Roman" w:cs="Times New Roman"/>
          <w:b/>
        </w:rPr>
        <w:t>高中組</w:t>
      </w:r>
      <w:r w:rsidR="00860DC4" w:rsidRPr="00CE7932">
        <w:rPr>
          <w:rFonts w:ascii="Times New Roman" w:eastAsia="標楷體" w:hAnsi="Times New Roman" w:cs="Times New Roman"/>
          <w:b/>
        </w:rPr>
        <w:t>」</w:t>
      </w:r>
      <w:r w:rsidR="00184B23" w:rsidRPr="00CE7932">
        <w:rPr>
          <w:rFonts w:ascii="Times New Roman" w:eastAsia="標楷體" w:hAnsi="Times New Roman" w:cs="Times New Roman"/>
          <w:b/>
        </w:rPr>
        <w:t>與</w:t>
      </w:r>
      <w:r w:rsidR="00860DC4" w:rsidRPr="00CE7932">
        <w:rPr>
          <w:rFonts w:ascii="Times New Roman" w:eastAsia="標楷體" w:hAnsi="Times New Roman" w:cs="Times New Roman"/>
          <w:b/>
        </w:rPr>
        <w:t>「</w:t>
      </w:r>
      <w:r w:rsidR="00184B23" w:rsidRPr="00CE7932">
        <w:rPr>
          <w:rFonts w:ascii="Times New Roman" w:eastAsia="標楷體" w:hAnsi="Times New Roman" w:cs="Times New Roman"/>
          <w:b/>
        </w:rPr>
        <w:t>大專社會組</w:t>
      </w:r>
      <w:r w:rsidR="00860DC4" w:rsidRPr="00CE7932">
        <w:rPr>
          <w:rFonts w:ascii="Times New Roman" w:eastAsia="標楷體" w:hAnsi="Times New Roman" w:cs="Times New Roman"/>
          <w:b/>
        </w:rPr>
        <w:t>」</w:t>
      </w:r>
      <w:r w:rsidRPr="00CE7932">
        <w:rPr>
          <w:rFonts w:ascii="Times New Roman" w:eastAsia="標楷體" w:hAnsi="Times New Roman" w:cs="Times New Roman"/>
        </w:rPr>
        <w:t>，</w:t>
      </w:r>
      <w:r w:rsidRPr="00CE7932">
        <w:rPr>
          <w:rFonts w:ascii="Times New Roman" w:eastAsia="標楷體" w:hAnsi="Times New Roman" w:cs="Times New Roman"/>
          <w:b/>
        </w:rPr>
        <w:t>影片長度皆為</w:t>
      </w:r>
      <w:r w:rsidR="004568CD" w:rsidRPr="00CE7932">
        <w:rPr>
          <w:rFonts w:ascii="Times New Roman" w:eastAsia="標楷體" w:hAnsi="Times New Roman" w:cs="Times New Roman"/>
          <w:b/>
        </w:rPr>
        <w:t>3</w:t>
      </w:r>
      <w:r w:rsidR="00382DA0">
        <w:rPr>
          <w:rFonts w:ascii="Times New Roman" w:eastAsia="標楷體" w:hAnsi="Times New Roman" w:cs="Times New Roman" w:hint="eastAsia"/>
          <w:b/>
        </w:rPr>
        <w:t>~5</w:t>
      </w:r>
      <w:r w:rsidRPr="00CE7932">
        <w:rPr>
          <w:rFonts w:ascii="Times New Roman" w:eastAsia="標楷體" w:hAnsi="Times New Roman" w:cs="Times New Roman"/>
          <w:b/>
        </w:rPr>
        <w:t>分鐘內</w:t>
      </w:r>
      <w:r w:rsidR="008221FB">
        <w:rPr>
          <w:rFonts w:ascii="Times New Roman" w:eastAsia="標楷體" w:hAnsi="Times New Roman" w:cs="Times New Roman" w:hint="eastAsia"/>
          <w:b/>
        </w:rPr>
        <w:t>(</w:t>
      </w:r>
      <w:r w:rsidR="008221FB">
        <w:rPr>
          <w:rFonts w:ascii="Times New Roman" w:eastAsia="標楷體" w:hAnsi="Times New Roman" w:cs="Times New Roman" w:hint="eastAsia"/>
          <w:b/>
        </w:rPr>
        <w:t>不含片尾</w:t>
      </w:r>
      <w:r w:rsidR="008221FB">
        <w:rPr>
          <w:rFonts w:ascii="Times New Roman" w:eastAsia="標楷體" w:hAnsi="Times New Roman" w:cs="Times New Roman" w:hint="eastAsia"/>
          <w:b/>
        </w:rPr>
        <w:t>)</w:t>
      </w:r>
      <w:r w:rsidRPr="00CE7932">
        <w:rPr>
          <w:rFonts w:ascii="Times New Roman" w:eastAsia="標楷體" w:hAnsi="Times New Roman" w:cs="Times New Roman"/>
        </w:rPr>
        <w:t>。各組得選出優勝獎至多</w:t>
      </w:r>
      <w:r w:rsidRPr="00CE7932">
        <w:rPr>
          <w:rFonts w:ascii="Times New Roman" w:eastAsia="標楷體" w:hAnsi="Times New Roman" w:cs="Times New Roman"/>
        </w:rPr>
        <w:t>3</w:t>
      </w:r>
      <w:r w:rsidRPr="00CE7932">
        <w:rPr>
          <w:rFonts w:ascii="Times New Roman" w:eastAsia="標楷體" w:hAnsi="Times New Roman" w:cs="Times New Roman"/>
        </w:rPr>
        <w:t>名，特優獎</w:t>
      </w:r>
      <w:r w:rsidRPr="00CE7932">
        <w:rPr>
          <w:rFonts w:ascii="Times New Roman" w:eastAsia="標楷體" w:hAnsi="Times New Roman" w:cs="Times New Roman"/>
          <w:b/>
          <w:color w:val="000000" w:themeColor="text1"/>
        </w:rPr>
        <w:t xml:space="preserve"> </w:t>
      </w:r>
      <w:r w:rsidRPr="00CE7932">
        <w:rPr>
          <w:rFonts w:ascii="Times New Roman" w:eastAsia="標楷體" w:hAnsi="Times New Roman" w:cs="Times New Roman"/>
          <w:color w:val="000000" w:themeColor="text1"/>
        </w:rPr>
        <w:t xml:space="preserve">1 </w:t>
      </w:r>
      <w:r w:rsidRPr="00CE7932">
        <w:rPr>
          <w:rFonts w:ascii="Times New Roman" w:eastAsia="標楷體" w:hAnsi="Times New Roman" w:cs="Times New Roman"/>
          <w:color w:val="000000" w:themeColor="text1"/>
        </w:rPr>
        <w:t>名，本會保留各組獎</w:t>
      </w:r>
      <w:r w:rsidRPr="00CE7932">
        <w:rPr>
          <w:rFonts w:ascii="Times New Roman" w:eastAsia="標楷體" w:hAnsi="Times New Roman" w:cs="Times New Roman"/>
        </w:rPr>
        <w:t>項從缺權利。</w:t>
      </w:r>
    </w:p>
    <w:p w14:paraId="7D9DE880" w14:textId="3364EE70" w:rsidR="00212887" w:rsidRPr="00E667A5" w:rsidRDefault="004032BF" w:rsidP="00E667A5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b/>
        </w:rPr>
      </w:pPr>
      <w:r w:rsidRPr="00E667A5">
        <w:rPr>
          <w:rFonts w:ascii="Times New Roman" w:eastAsia="標楷體" w:hAnsi="Times New Roman" w:cs="Times New Roman"/>
          <w:b/>
        </w:rPr>
        <w:t>報名</w:t>
      </w:r>
      <w:r w:rsidR="00212887" w:rsidRPr="00E667A5">
        <w:rPr>
          <w:rFonts w:ascii="Times New Roman" w:eastAsia="標楷體" w:hAnsi="Times New Roman" w:cs="Times New Roman"/>
          <w:b/>
        </w:rPr>
        <w:t>方式</w:t>
      </w:r>
      <w:r w:rsidR="00212887" w:rsidRPr="00E667A5">
        <w:rPr>
          <w:rFonts w:ascii="Times New Roman" w:eastAsia="標楷體" w:hAnsi="Times New Roman" w:cs="Times New Roman"/>
          <w:b/>
        </w:rPr>
        <w:t xml:space="preserve"> </w:t>
      </w:r>
    </w:p>
    <w:p w14:paraId="1B156D2E" w14:textId="131C2932" w:rsidR="004032BF" w:rsidRPr="00CD3971" w:rsidRDefault="004032BF" w:rsidP="004032BF">
      <w:pPr>
        <w:pStyle w:val="a5"/>
        <w:numPr>
          <w:ilvl w:val="0"/>
          <w:numId w:val="4"/>
        </w:numPr>
        <w:ind w:leftChars="0"/>
        <w:rPr>
          <w:rFonts w:ascii="Times New Roman" w:eastAsia="標楷體" w:hAnsi="Times New Roman" w:cs="Times New Roman"/>
          <w:color w:val="FF0000"/>
        </w:rPr>
      </w:pPr>
      <w:r w:rsidRPr="00CD3971">
        <w:rPr>
          <w:rFonts w:ascii="Times New Roman" w:eastAsia="標楷體" w:hAnsi="Times New Roman" w:cs="Times New Roman"/>
          <w:color w:val="FF0000"/>
        </w:rPr>
        <w:t>報名日期</w:t>
      </w:r>
      <w:r w:rsidRPr="00CD3971">
        <w:rPr>
          <w:rFonts w:ascii="Times New Roman" w:eastAsia="標楷體" w:hAnsi="Times New Roman" w:cs="Times New Roman"/>
          <w:color w:val="FF0000"/>
        </w:rPr>
        <w:t xml:space="preserve"> :</w:t>
      </w:r>
      <w:r w:rsidRPr="00CD3971">
        <w:rPr>
          <w:rFonts w:ascii="Times New Roman" w:eastAsia="標楷體" w:hAnsi="Times New Roman" w:cs="Times New Roman"/>
          <w:color w:val="FF0000"/>
        </w:rPr>
        <w:t>即日起至</w:t>
      </w:r>
      <w:r w:rsidR="00E667A5" w:rsidRPr="00CD3971">
        <w:rPr>
          <w:rFonts w:ascii="Times New Roman" w:eastAsia="標楷體" w:hAnsi="Times New Roman" w:cs="Times New Roman"/>
          <w:color w:val="FF0000"/>
        </w:rPr>
        <w:t xml:space="preserve"> </w:t>
      </w:r>
      <w:r w:rsidR="00E667A5" w:rsidRPr="00CD3971">
        <w:rPr>
          <w:rFonts w:ascii="Times New Roman" w:eastAsia="標楷體" w:hAnsi="Times New Roman" w:cs="Times New Roman" w:hint="eastAsia"/>
          <w:color w:val="FF0000"/>
        </w:rPr>
        <w:t>108</w:t>
      </w:r>
      <w:r w:rsidRPr="00CD3971">
        <w:rPr>
          <w:rFonts w:ascii="Times New Roman" w:eastAsia="標楷體" w:hAnsi="Times New Roman" w:cs="Times New Roman"/>
          <w:color w:val="FF0000"/>
        </w:rPr>
        <w:t>年</w:t>
      </w:r>
      <w:r w:rsidR="001411C1" w:rsidRPr="00CD3971">
        <w:rPr>
          <w:rFonts w:ascii="Times New Roman" w:eastAsia="標楷體" w:hAnsi="Times New Roman" w:cs="Times New Roman" w:hint="eastAsia"/>
          <w:color w:val="FF0000"/>
        </w:rPr>
        <w:t>11</w:t>
      </w:r>
      <w:r w:rsidRPr="00CD3971">
        <w:rPr>
          <w:rFonts w:ascii="Times New Roman" w:eastAsia="標楷體" w:hAnsi="Times New Roman" w:cs="Times New Roman"/>
          <w:color w:val="FF0000"/>
        </w:rPr>
        <w:t>月</w:t>
      </w:r>
      <w:r w:rsidR="00BF79C2" w:rsidRPr="00CD3971">
        <w:rPr>
          <w:rFonts w:ascii="Times New Roman" w:eastAsia="標楷體" w:hAnsi="Times New Roman" w:cs="Times New Roman"/>
          <w:color w:val="FF0000"/>
        </w:rPr>
        <w:t xml:space="preserve"> </w:t>
      </w:r>
      <w:r w:rsidR="001411C1" w:rsidRPr="00CD3971">
        <w:rPr>
          <w:rFonts w:ascii="Times New Roman" w:eastAsia="標楷體" w:hAnsi="Times New Roman" w:cs="Times New Roman" w:hint="eastAsia"/>
          <w:color w:val="FF0000"/>
        </w:rPr>
        <w:t>3</w:t>
      </w:r>
      <w:r w:rsidR="00BF79C2" w:rsidRPr="00CD3971">
        <w:rPr>
          <w:rFonts w:ascii="Times New Roman" w:eastAsia="標楷體" w:hAnsi="Times New Roman" w:cs="Times New Roman"/>
          <w:color w:val="FF0000"/>
        </w:rPr>
        <w:t>日（星期</w:t>
      </w:r>
      <w:r w:rsidR="001411C1" w:rsidRPr="00CD3971">
        <w:rPr>
          <w:rFonts w:ascii="Times New Roman" w:eastAsia="標楷體" w:hAnsi="Times New Roman" w:cs="Times New Roman" w:hint="eastAsia"/>
          <w:color w:val="FF0000"/>
        </w:rPr>
        <w:t>日</w:t>
      </w:r>
      <w:r w:rsidRPr="00CD3971">
        <w:rPr>
          <w:rFonts w:ascii="Times New Roman" w:eastAsia="標楷體" w:hAnsi="Times New Roman" w:cs="Times New Roman"/>
          <w:color w:val="FF0000"/>
        </w:rPr>
        <w:t>）</w:t>
      </w:r>
      <w:r w:rsidRPr="00CD3971">
        <w:rPr>
          <w:rFonts w:ascii="Times New Roman" w:eastAsia="標楷體" w:hAnsi="Times New Roman" w:cs="Times New Roman"/>
          <w:color w:val="FF0000"/>
        </w:rPr>
        <w:t xml:space="preserve">17:00 </w:t>
      </w:r>
      <w:r w:rsidRPr="00CD3971">
        <w:rPr>
          <w:rFonts w:ascii="Times New Roman" w:eastAsia="標楷體" w:hAnsi="Times New Roman" w:cs="Times New Roman"/>
          <w:color w:val="FF0000"/>
        </w:rPr>
        <w:t>前截止，</w:t>
      </w:r>
      <w:r w:rsidRPr="00CD3971">
        <w:rPr>
          <w:rFonts w:ascii="Times New Roman" w:eastAsia="標楷體" w:hAnsi="Times New Roman" w:cs="Times New Roman"/>
          <w:b/>
          <w:color w:val="FF0000"/>
        </w:rPr>
        <w:t>逾時則不受理</w:t>
      </w:r>
      <w:r w:rsidRPr="00CD3971">
        <w:rPr>
          <w:rFonts w:ascii="Times New Roman" w:eastAsia="標楷體" w:hAnsi="Times New Roman" w:cs="Times New Roman"/>
          <w:color w:val="FF0000"/>
        </w:rPr>
        <w:t>。</w:t>
      </w:r>
    </w:p>
    <w:p w14:paraId="200A4FDF" w14:textId="16502002" w:rsidR="004032BF" w:rsidRPr="00CD3971" w:rsidRDefault="000D4997" w:rsidP="004032BF">
      <w:pPr>
        <w:pStyle w:val="a5"/>
        <w:numPr>
          <w:ilvl w:val="0"/>
          <w:numId w:val="4"/>
        </w:numPr>
        <w:ind w:leftChars="0"/>
        <w:rPr>
          <w:rFonts w:ascii="Times New Roman" w:eastAsia="標楷體" w:hAnsi="Times New Roman" w:cs="Times New Roman"/>
          <w:color w:val="FF0000"/>
        </w:rPr>
      </w:pPr>
      <w:r w:rsidRPr="00CD3971">
        <w:rPr>
          <w:rFonts w:ascii="Times New Roman" w:eastAsia="標楷體" w:hAnsi="Times New Roman" w:cs="Times New Roman"/>
          <w:color w:val="FF0000"/>
        </w:rPr>
        <w:t>每組參賽者限</w:t>
      </w:r>
      <w:r w:rsidRPr="00CD3971">
        <w:rPr>
          <w:rFonts w:ascii="Times New Roman" w:eastAsia="標楷體" w:hAnsi="Times New Roman" w:cs="Times New Roman"/>
          <w:color w:val="FF0000"/>
        </w:rPr>
        <w:t>1-6</w:t>
      </w:r>
      <w:r w:rsidRPr="00CD3971">
        <w:rPr>
          <w:rFonts w:ascii="Times New Roman" w:eastAsia="標楷體" w:hAnsi="Times New Roman" w:cs="Times New Roman"/>
          <w:color w:val="FF0000"/>
        </w:rPr>
        <w:t>人</w:t>
      </w:r>
      <w:r w:rsidR="00E667A5" w:rsidRPr="00CD3971">
        <w:rPr>
          <w:rFonts w:ascii="Times New Roman" w:eastAsia="標楷體" w:hAnsi="Times New Roman" w:cs="Times New Roman" w:hint="eastAsia"/>
          <w:color w:val="FF0000"/>
        </w:rPr>
        <w:t>，</w:t>
      </w:r>
      <w:r w:rsidR="00E667A5" w:rsidRPr="00CD3971">
        <w:rPr>
          <w:rFonts w:ascii="Times New Roman" w:eastAsia="標楷體" w:hAnsi="Times New Roman" w:cs="Times New Roman"/>
          <w:b/>
          <w:color w:val="FF0000"/>
        </w:rPr>
        <w:t>「國小組」、「國中組」、「高中組」</w:t>
      </w:r>
      <w:r w:rsidR="00E667A5" w:rsidRPr="00CD3971">
        <w:rPr>
          <w:rFonts w:ascii="Times New Roman" w:eastAsia="標楷體" w:hAnsi="Times New Roman" w:cs="Times New Roman" w:hint="eastAsia"/>
          <w:b/>
          <w:color w:val="FF0000"/>
        </w:rPr>
        <w:t>得包含一名指導老師，</w:t>
      </w:r>
      <w:r w:rsidR="00E667A5" w:rsidRPr="00CD3971">
        <w:rPr>
          <w:rFonts w:ascii="Times New Roman" w:eastAsia="標楷體" w:hAnsi="Times New Roman" w:cs="Times New Roman" w:hint="eastAsia"/>
          <w:color w:val="FF0000"/>
        </w:rPr>
        <w:t>「大專社會組」則無。</w:t>
      </w:r>
    </w:p>
    <w:p w14:paraId="3E4CC53E" w14:textId="3DAEB143" w:rsidR="004229CA" w:rsidRDefault="00BC7033" w:rsidP="004229CA">
      <w:pPr>
        <w:pStyle w:val="a5"/>
        <w:numPr>
          <w:ilvl w:val="0"/>
          <w:numId w:val="4"/>
        </w:numPr>
        <w:ind w:leftChars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71E34570" wp14:editId="3E508504">
            <wp:simplePos x="0" y="0"/>
            <wp:positionH relativeFrom="column">
              <wp:posOffset>3248025</wp:posOffset>
            </wp:positionH>
            <wp:positionV relativeFrom="paragraph">
              <wp:posOffset>66675</wp:posOffset>
            </wp:positionV>
            <wp:extent cx="990600" cy="990600"/>
            <wp:effectExtent l="0" t="0" r="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9微電影競賽報名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32BF" w:rsidRPr="00CE7932">
        <w:rPr>
          <w:rFonts w:ascii="Times New Roman" w:eastAsia="標楷體" w:hAnsi="Times New Roman" w:cs="Times New Roman"/>
        </w:rPr>
        <w:t>採用</w:t>
      </w:r>
      <w:r w:rsidR="004032BF" w:rsidRPr="00CE7932">
        <w:rPr>
          <w:rFonts w:ascii="Times New Roman" w:eastAsia="標楷體" w:hAnsi="Times New Roman" w:cs="Times New Roman"/>
        </w:rPr>
        <w:t>google</w:t>
      </w:r>
      <w:r w:rsidR="004032BF" w:rsidRPr="00CE7932">
        <w:rPr>
          <w:rFonts w:ascii="Times New Roman" w:eastAsia="標楷體" w:hAnsi="Times New Roman" w:cs="Times New Roman"/>
        </w:rPr>
        <w:t>表單線上報名：</w:t>
      </w:r>
    </w:p>
    <w:p w14:paraId="1782F355" w14:textId="627E1F14" w:rsidR="000F4B1D" w:rsidRDefault="00BC7033" w:rsidP="000F4B1D">
      <w:pPr>
        <w:pStyle w:val="a5"/>
        <w:ind w:leftChars="0"/>
        <w:rPr>
          <w:rFonts w:ascii="Times New Roman" w:eastAsia="標楷體" w:hAnsi="Times New Roman" w:cs="Times New Roman"/>
        </w:rPr>
      </w:pPr>
      <w:r w:rsidRPr="00BC7033">
        <w:rPr>
          <w:rFonts w:ascii="Times New Roman" w:eastAsia="標楷體" w:hAnsi="Times New Roman" w:cs="Times New Roman"/>
        </w:rPr>
        <w:t>https://forms.gle/KmCvoPY1ZgxXPezP8</w:t>
      </w:r>
    </w:p>
    <w:p w14:paraId="50D41DE3" w14:textId="6126B075" w:rsidR="00BC7033" w:rsidRDefault="00BC7033" w:rsidP="000F4B1D">
      <w:pPr>
        <w:pStyle w:val="a5"/>
        <w:ind w:leftChars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 xml:space="preserve">                       </w:t>
      </w:r>
      <w:r>
        <w:rPr>
          <w:rFonts w:ascii="Times New Roman" w:eastAsia="標楷體" w:hAnsi="Times New Roman" w:cs="Times New Roman" w:hint="eastAsia"/>
        </w:rPr>
        <w:t>或掃描</w:t>
      </w:r>
      <w:r>
        <w:rPr>
          <w:rFonts w:ascii="Times New Roman" w:eastAsia="標楷體" w:hAnsi="Times New Roman" w:cs="Times New Roman"/>
        </w:rPr>
        <w:t>QR Code</w:t>
      </w:r>
    </w:p>
    <w:p w14:paraId="24B6199C" w14:textId="79014AB6" w:rsidR="00BC7033" w:rsidRDefault="00BC7033" w:rsidP="000F4B1D">
      <w:pPr>
        <w:pStyle w:val="a5"/>
        <w:ind w:leftChars="0"/>
        <w:rPr>
          <w:rFonts w:ascii="Times New Roman" w:eastAsia="標楷體" w:hAnsi="Times New Roman" w:cs="Times New Roman"/>
        </w:rPr>
      </w:pPr>
    </w:p>
    <w:p w14:paraId="419C2E8A" w14:textId="77777777" w:rsidR="00BC7033" w:rsidRPr="00CE7932" w:rsidRDefault="00BC7033" w:rsidP="000F4B1D">
      <w:pPr>
        <w:pStyle w:val="a5"/>
        <w:ind w:leftChars="0"/>
        <w:rPr>
          <w:rFonts w:ascii="Times New Roman" w:eastAsia="標楷體" w:hAnsi="Times New Roman" w:cs="Times New Roman"/>
        </w:rPr>
      </w:pPr>
    </w:p>
    <w:p w14:paraId="0C97FDCB" w14:textId="218F254C" w:rsidR="004032BF" w:rsidRPr="00CE7932" w:rsidRDefault="004032BF" w:rsidP="004229CA">
      <w:pPr>
        <w:pStyle w:val="a5"/>
        <w:numPr>
          <w:ilvl w:val="0"/>
          <w:numId w:val="4"/>
        </w:numPr>
        <w:ind w:leftChars="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>繳交方式：採</w:t>
      </w:r>
      <w:r w:rsidRPr="00CE7932">
        <w:rPr>
          <w:rFonts w:ascii="Times New Roman" w:eastAsia="標楷體" w:hAnsi="Times New Roman" w:cs="Times New Roman"/>
        </w:rPr>
        <w:t>Youtube</w:t>
      </w:r>
      <w:r w:rsidRPr="00CE7932">
        <w:rPr>
          <w:rFonts w:ascii="Times New Roman" w:eastAsia="標楷體" w:hAnsi="Times New Roman" w:cs="Times New Roman"/>
        </w:rPr>
        <w:t>上傳方式，將隱私權設定為</w:t>
      </w:r>
      <w:r w:rsidR="00DA33C8" w:rsidRPr="00CE7932">
        <w:rPr>
          <w:rFonts w:ascii="Times New Roman" w:eastAsia="標楷體" w:hAnsi="Times New Roman" w:cs="Times New Roman"/>
        </w:rPr>
        <w:t>「</w:t>
      </w:r>
      <w:r w:rsidRPr="00CE7932">
        <w:rPr>
          <w:rFonts w:ascii="Times New Roman" w:eastAsia="標楷體" w:hAnsi="Times New Roman" w:cs="Times New Roman"/>
          <w:b/>
          <w:color w:val="000000" w:themeColor="text1"/>
        </w:rPr>
        <w:t>非公開</w:t>
      </w:r>
      <w:r w:rsidR="00DA33C8" w:rsidRPr="00CE7932">
        <w:rPr>
          <w:rFonts w:ascii="Times New Roman" w:eastAsia="標楷體" w:hAnsi="Times New Roman" w:cs="Times New Roman"/>
          <w:b/>
          <w:color w:val="000000" w:themeColor="text1"/>
        </w:rPr>
        <w:t>」</w:t>
      </w:r>
      <w:r w:rsidRPr="00CE7932">
        <w:rPr>
          <w:rFonts w:ascii="Times New Roman" w:eastAsia="標楷體" w:hAnsi="Times New Roman" w:cs="Times New Roman"/>
        </w:rPr>
        <w:t>，並將觀看權限加入</w:t>
      </w:r>
      <w:r w:rsidRPr="00CE7932">
        <w:rPr>
          <w:rFonts w:ascii="Times New Roman" w:eastAsia="標楷體" w:hAnsi="Times New Roman" w:cs="Times New Roman"/>
        </w:rPr>
        <w:t>ape.ntnu@gmail.com</w:t>
      </w:r>
      <w:r w:rsidRPr="00CE7932">
        <w:rPr>
          <w:rFonts w:ascii="Times New Roman" w:eastAsia="標楷體" w:hAnsi="Times New Roman" w:cs="Times New Roman"/>
        </w:rPr>
        <w:t>為可觀看狀態，大會收到邀請後會以</w:t>
      </w:r>
      <w:r w:rsidRPr="00CE7932">
        <w:rPr>
          <w:rFonts w:ascii="Times New Roman" w:eastAsia="標楷體" w:hAnsi="Times New Roman" w:cs="Times New Roman"/>
        </w:rPr>
        <w:t>email</w:t>
      </w:r>
      <w:r w:rsidRPr="00CE7932">
        <w:rPr>
          <w:rFonts w:ascii="Times New Roman" w:eastAsia="標楷體" w:hAnsi="Times New Roman" w:cs="Times New Roman"/>
        </w:rPr>
        <w:t>通知已收到，如未收到</w:t>
      </w:r>
      <w:r w:rsidRPr="00CE7932">
        <w:rPr>
          <w:rFonts w:ascii="Times New Roman" w:eastAsia="標楷體" w:hAnsi="Times New Roman" w:cs="Times New Roman"/>
        </w:rPr>
        <w:t>email</w:t>
      </w:r>
      <w:r w:rsidRPr="00CE7932">
        <w:rPr>
          <w:rFonts w:ascii="Times New Roman" w:eastAsia="標楷體" w:hAnsi="Times New Roman" w:cs="Times New Roman"/>
        </w:rPr>
        <w:t>者，請主動與大會聯繫。</w:t>
      </w:r>
    </w:p>
    <w:p w14:paraId="5A63D849" w14:textId="4F93F3C9" w:rsidR="00F902FB" w:rsidRDefault="004032BF" w:rsidP="00BC7033">
      <w:pPr>
        <w:pStyle w:val="a5"/>
        <w:numPr>
          <w:ilvl w:val="0"/>
          <w:numId w:val="4"/>
        </w:numPr>
        <w:ind w:leftChars="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>列印並填寫「作品影音授權同意書」</w:t>
      </w:r>
      <w:r w:rsidR="00F902FB">
        <w:rPr>
          <w:rFonts w:ascii="Times New Roman" w:eastAsia="標楷體" w:hAnsi="Times New Roman" w:cs="Times New Roman"/>
        </w:rPr>
        <w:t>，以掃描或拍照方式</w:t>
      </w:r>
      <w:r w:rsidRPr="00CE7932">
        <w:rPr>
          <w:rFonts w:ascii="Times New Roman" w:eastAsia="標楷體" w:hAnsi="Times New Roman" w:cs="Times New Roman"/>
        </w:rPr>
        <w:t>在繳交作品時附帶回傳大會帳號。</w:t>
      </w:r>
      <w:r w:rsidRPr="00CE7932">
        <w:rPr>
          <w:rFonts w:ascii="Times New Roman" w:eastAsia="標楷體" w:hAnsi="Times New Roman" w:cs="Times New Roman"/>
        </w:rPr>
        <w:t>(</w:t>
      </w:r>
      <w:hyperlink r:id="rId9" w:history="1">
        <w:r w:rsidRPr="00CE7932">
          <w:rPr>
            <w:rStyle w:val="a4"/>
            <w:rFonts w:ascii="Times New Roman" w:eastAsia="標楷體" w:hAnsi="Times New Roman" w:cs="Times New Roman"/>
          </w:rPr>
          <w:t>ape.ntnu@gmail.com</w:t>
        </w:r>
      </w:hyperlink>
      <w:r w:rsidRPr="00CE7932">
        <w:rPr>
          <w:rFonts w:ascii="Times New Roman" w:eastAsia="標楷體" w:hAnsi="Times New Roman" w:cs="Times New Roman"/>
        </w:rPr>
        <w:t>)</w:t>
      </w:r>
      <w:r w:rsidR="00F902FB">
        <w:rPr>
          <w:rFonts w:ascii="Times New Roman" w:eastAsia="標楷體" w:hAnsi="Times New Roman" w:cs="Times New Roman" w:hint="eastAsia"/>
        </w:rPr>
        <w:t>，</w:t>
      </w:r>
      <w:r w:rsidR="00002E32" w:rsidRPr="00F902FB">
        <w:rPr>
          <w:rFonts w:ascii="Times New Roman" w:eastAsia="標楷體" w:hAnsi="Times New Roman" w:cs="Times New Roman"/>
        </w:rPr>
        <w:t>作品影音授權同意書：</w:t>
      </w:r>
      <w:r w:rsidR="00BC7033" w:rsidRPr="00F902FB">
        <w:rPr>
          <w:rFonts w:ascii="Times New Roman" w:eastAsia="標楷體" w:hAnsi="Times New Roman" w:cs="Times New Roman" w:hint="eastAsia"/>
        </w:rPr>
        <w:t>請見附件一</w:t>
      </w:r>
      <w:r w:rsidR="00F902FB">
        <w:rPr>
          <w:rFonts w:ascii="Times New Roman" w:eastAsia="標楷體" w:hAnsi="Times New Roman" w:cs="Times New Roman" w:hint="eastAsia"/>
        </w:rPr>
        <w:t>。</w:t>
      </w:r>
    </w:p>
    <w:p w14:paraId="39AA2681" w14:textId="3B864580" w:rsidR="00BC7033" w:rsidRPr="00F902FB" w:rsidRDefault="00F902FB" w:rsidP="00F902FB">
      <w:pPr>
        <w:widowControl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br w:type="page"/>
      </w:r>
    </w:p>
    <w:p w14:paraId="0A880236" w14:textId="3ACDEFC2" w:rsidR="00212887" w:rsidRPr="00E667A5" w:rsidRDefault="00212887" w:rsidP="00E667A5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b/>
        </w:rPr>
      </w:pPr>
      <w:r w:rsidRPr="00E667A5">
        <w:rPr>
          <w:rFonts w:ascii="Times New Roman" w:eastAsia="標楷體" w:hAnsi="Times New Roman" w:cs="Times New Roman"/>
          <w:b/>
        </w:rPr>
        <w:lastRenderedPageBreak/>
        <w:t>競賽影片主題與格式</w:t>
      </w:r>
      <w:r w:rsidRPr="00E667A5">
        <w:rPr>
          <w:rFonts w:ascii="Times New Roman" w:eastAsia="標楷體" w:hAnsi="Times New Roman" w:cs="Times New Roman"/>
          <w:b/>
        </w:rPr>
        <w:t xml:space="preserve"> </w:t>
      </w:r>
    </w:p>
    <w:p w14:paraId="4C8541BC" w14:textId="4309E0A7" w:rsidR="00184B23" w:rsidRPr="00CE7932" w:rsidRDefault="00184B23" w:rsidP="008000C5">
      <w:pPr>
        <w:pStyle w:val="a5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b/>
          <w:u w:val="single"/>
        </w:rPr>
      </w:pPr>
      <w:r w:rsidRPr="00CE7932">
        <w:rPr>
          <w:rFonts w:ascii="Times New Roman" w:eastAsia="標楷體" w:hAnsi="Times New Roman" w:cs="Times New Roman"/>
        </w:rPr>
        <w:t>本次競賽以</w:t>
      </w:r>
      <w:r w:rsidR="00A95433" w:rsidRPr="00CE7932">
        <w:rPr>
          <w:rFonts w:ascii="Times New Roman" w:eastAsia="標楷體" w:hAnsi="Times New Roman" w:cs="Times New Roman"/>
        </w:rPr>
        <w:t>微電影</w:t>
      </w:r>
      <w:r w:rsidR="00DA33C8" w:rsidRPr="00CE7932">
        <w:rPr>
          <w:rFonts w:ascii="Times New Roman" w:eastAsia="標楷體" w:hAnsi="Times New Roman" w:cs="Times New Roman"/>
        </w:rPr>
        <w:t>為主，</w:t>
      </w:r>
      <w:r w:rsidRPr="00CE7932">
        <w:rPr>
          <w:rFonts w:ascii="Times New Roman" w:eastAsia="標楷體" w:hAnsi="Times New Roman" w:cs="Times New Roman"/>
        </w:rPr>
        <w:t>劇情片或紀錄片等不同方式</w:t>
      </w:r>
      <w:r w:rsidR="00DA33C8" w:rsidRPr="00CE7932">
        <w:rPr>
          <w:rFonts w:ascii="Times New Roman" w:eastAsia="標楷體" w:hAnsi="Times New Roman" w:cs="Times New Roman"/>
        </w:rPr>
        <w:t>均可</w:t>
      </w:r>
      <w:r w:rsidRPr="00CE7932">
        <w:rPr>
          <w:rFonts w:ascii="Times New Roman" w:eastAsia="標楷體" w:hAnsi="Times New Roman" w:cs="Times New Roman"/>
        </w:rPr>
        <w:t>，</w:t>
      </w:r>
      <w:r w:rsidR="00F50E05" w:rsidRPr="00CE7932">
        <w:rPr>
          <w:rFonts w:ascii="Times New Roman" w:eastAsia="標楷體" w:hAnsi="Times New Roman" w:cs="Times New Roman"/>
          <w:b/>
          <w:u w:val="single"/>
        </w:rPr>
        <w:t>但需要具有故事性、劇情、角色及對白等元素之微電影</w:t>
      </w:r>
      <w:r w:rsidR="0050198E">
        <w:rPr>
          <w:rFonts w:ascii="Times New Roman" w:eastAsia="標楷體" w:hAnsi="Times New Roman" w:cs="Times New Roman" w:hint="eastAsia"/>
          <w:b/>
          <w:u w:val="single"/>
        </w:rPr>
        <w:t>，切勿以「教學教材」呈現。</w:t>
      </w:r>
    </w:p>
    <w:p w14:paraId="7A2DA4E0" w14:textId="5A49F1E1" w:rsidR="00184B23" w:rsidRPr="00CE7932" w:rsidRDefault="00A95433" w:rsidP="00184B23">
      <w:pPr>
        <w:pStyle w:val="a5"/>
        <w:numPr>
          <w:ilvl w:val="0"/>
          <w:numId w:val="2"/>
        </w:numPr>
        <w:ind w:leftChars="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>主題</w:t>
      </w:r>
      <w:r w:rsidR="00310AF5" w:rsidRPr="00CE7932">
        <w:rPr>
          <w:rFonts w:ascii="Times New Roman" w:eastAsia="標楷體" w:hAnsi="Times New Roman" w:cs="Times New Roman"/>
        </w:rPr>
        <w:t>以「</w:t>
      </w:r>
      <w:r w:rsidR="00184B23" w:rsidRPr="00CE7932">
        <w:rPr>
          <w:rFonts w:ascii="Times New Roman" w:eastAsia="標楷體" w:hAnsi="Times New Roman" w:cs="Times New Roman"/>
        </w:rPr>
        <w:t>融合式體育教學</w:t>
      </w:r>
      <w:r w:rsidR="00310AF5" w:rsidRPr="00CE7932">
        <w:rPr>
          <w:rFonts w:ascii="Times New Roman" w:eastAsia="標楷體" w:hAnsi="Times New Roman" w:cs="Times New Roman"/>
        </w:rPr>
        <w:t>」</w:t>
      </w:r>
      <w:r w:rsidR="0050198E">
        <w:rPr>
          <w:rFonts w:ascii="Times New Roman" w:eastAsia="標楷體" w:hAnsi="Times New Roman" w:cs="Times New Roman" w:hint="eastAsia"/>
        </w:rPr>
        <w:t>或「特教生運動權」</w:t>
      </w:r>
      <w:r w:rsidR="00310AF5" w:rsidRPr="00CE7932">
        <w:rPr>
          <w:rFonts w:ascii="Times New Roman" w:eastAsia="標楷體" w:hAnsi="Times New Roman" w:cs="Times New Roman"/>
        </w:rPr>
        <w:t>為主題，例如：</w:t>
      </w:r>
      <w:r w:rsidR="00184B23" w:rsidRPr="00CE7932">
        <w:rPr>
          <w:rFonts w:ascii="Times New Roman" w:eastAsia="標楷體" w:hAnsi="Times New Roman" w:cs="Times New Roman"/>
          <w:u w:val="single"/>
        </w:rPr>
        <w:t>強調身心障礙學生與一般學生共同參與</w:t>
      </w:r>
      <w:r w:rsidR="00310AF5" w:rsidRPr="00CE7932">
        <w:rPr>
          <w:rFonts w:ascii="Times New Roman" w:eastAsia="標楷體" w:hAnsi="Times New Roman" w:cs="Times New Roman"/>
          <w:u w:val="single"/>
        </w:rPr>
        <w:t>學校體育課</w:t>
      </w:r>
      <w:r w:rsidR="00184B23" w:rsidRPr="00CE7932">
        <w:rPr>
          <w:rFonts w:ascii="Times New Roman" w:eastAsia="標楷體" w:hAnsi="Times New Roman" w:cs="Times New Roman"/>
          <w:u w:val="single"/>
        </w:rPr>
        <w:t>為主軸</w:t>
      </w:r>
      <w:r w:rsidR="0050198E">
        <w:rPr>
          <w:rFonts w:ascii="Times New Roman" w:eastAsia="標楷體" w:hAnsi="Times New Roman" w:cs="Times New Roman" w:hint="eastAsia"/>
        </w:rPr>
        <w:t>、</w:t>
      </w:r>
      <w:r w:rsidR="0050198E" w:rsidRPr="00E667A5">
        <w:rPr>
          <w:rFonts w:ascii="Times New Roman" w:eastAsia="標楷體" w:hAnsi="Times New Roman" w:cs="Times New Roman" w:hint="eastAsia"/>
          <w:u w:val="single"/>
        </w:rPr>
        <w:t>身心障礙學生也應有平等的體育受教權</w:t>
      </w:r>
      <w:r w:rsidR="0050198E">
        <w:rPr>
          <w:rFonts w:ascii="Times New Roman" w:eastAsia="標楷體" w:hAnsi="Times New Roman" w:cs="Times New Roman" w:hint="eastAsia"/>
        </w:rPr>
        <w:t>，</w:t>
      </w:r>
      <w:r w:rsidR="00184B23" w:rsidRPr="00CE7932">
        <w:rPr>
          <w:rFonts w:ascii="Times New Roman" w:eastAsia="標楷體" w:hAnsi="Times New Roman" w:cs="Times New Roman"/>
        </w:rPr>
        <w:t>鼓勵</w:t>
      </w:r>
      <w:r w:rsidR="00310AF5" w:rsidRPr="00CE7932">
        <w:rPr>
          <w:rFonts w:ascii="Times New Roman" w:eastAsia="標楷體" w:hAnsi="Times New Roman" w:cs="Times New Roman"/>
        </w:rPr>
        <w:t>體育或特教教師</w:t>
      </w:r>
      <w:r w:rsidR="00184B23" w:rsidRPr="00CE7932">
        <w:rPr>
          <w:rFonts w:ascii="Times New Roman" w:eastAsia="標楷體" w:hAnsi="Times New Roman" w:cs="Times New Roman"/>
        </w:rPr>
        <w:t>共同從事</w:t>
      </w:r>
      <w:r w:rsidR="00184B23" w:rsidRPr="00CE7932">
        <w:rPr>
          <w:rFonts w:ascii="Times New Roman" w:eastAsia="標楷體" w:hAnsi="Times New Roman" w:cs="Times New Roman"/>
          <w:b/>
        </w:rPr>
        <w:t>融合式體育教學（特殊生與一般生共同上體育課、</w:t>
      </w:r>
      <w:r w:rsidR="00310AF5" w:rsidRPr="00CE7932">
        <w:rPr>
          <w:rFonts w:ascii="Times New Roman" w:eastAsia="標楷體" w:hAnsi="Times New Roman" w:cs="Times New Roman"/>
          <w:b/>
        </w:rPr>
        <w:t>運動參與或運動競賽</w:t>
      </w:r>
      <w:r w:rsidR="00184B23" w:rsidRPr="00CE7932">
        <w:rPr>
          <w:rFonts w:ascii="Times New Roman" w:eastAsia="標楷體" w:hAnsi="Times New Roman" w:cs="Times New Roman"/>
        </w:rPr>
        <w:t>）</w:t>
      </w:r>
      <w:r w:rsidR="00310AF5" w:rsidRPr="00CE7932">
        <w:rPr>
          <w:rFonts w:ascii="Times New Roman" w:eastAsia="標楷體" w:hAnsi="Times New Roman" w:cs="Times New Roman"/>
        </w:rPr>
        <w:t>....</w:t>
      </w:r>
      <w:r w:rsidR="00184B23" w:rsidRPr="00CE7932">
        <w:rPr>
          <w:rFonts w:ascii="Times New Roman" w:eastAsia="標楷體" w:hAnsi="Times New Roman" w:cs="Times New Roman"/>
        </w:rPr>
        <w:t>等學校適應體育等相關題材。</w:t>
      </w:r>
    </w:p>
    <w:p w14:paraId="3BBDE5CF" w14:textId="114E1530" w:rsidR="00184B23" w:rsidRPr="00CE7932" w:rsidRDefault="00184B23" w:rsidP="00090CB7">
      <w:pPr>
        <w:pStyle w:val="a5"/>
        <w:widowControl/>
        <w:numPr>
          <w:ilvl w:val="0"/>
          <w:numId w:val="2"/>
        </w:numPr>
        <w:spacing w:after="120"/>
        <w:ind w:leftChars="0"/>
        <w:rPr>
          <w:rFonts w:ascii="Times New Roman" w:eastAsia="標楷體" w:hAnsi="Times New Roman" w:cs="Times New Roman"/>
          <w:b/>
        </w:rPr>
      </w:pPr>
      <w:r w:rsidRPr="00CE7932">
        <w:rPr>
          <w:rFonts w:ascii="Times New Roman" w:eastAsia="標楷體" w:hAnsi="Times New Roman" w:cs="Times New Roman"/>
        </w:rPr>
        <w:t>影片長度皆為</w:t>
      </w:r>
      <w:r w:rsidRPr="00CE7932">
        <w:rPr>
          <w:rFonts w:ascii="Times New Roman" w:eastAsia="標楷體" w:hAnsi="Times New Roman" w:cs="Times New Roman"/>
        </w:rPr>
        <w:t>3</w:t>
      </w:r>
      <w:r w:rsidR="0050198E">
        <w:rPr>
          <w:rFonts w:ascii="Times New Roman" w:eastAsia="標楷體" w:hAnsi="Times New Roman" w:cs="Times New Roman"/>
        </w:rPr>
        <w:t>分鐘</w:t>
      </w:r>
      <w:r w:rsidR="0050198E">
        <w:rPr>
          <w:rFonts w:ascii="Times New Roman" w:eastAsia="標楷體" w:hAnsi="Times New Roman" w:cs="Times New Roman" w:hint="eastAsia"/>
        </w:rPr>
        <w:t>，不包含片頭片尾。</w:t>
      </w:r>
    </w:p>
    <w:p w14:paraId="19C13A36" w14:textId="79F568CF" w:rsidR="008C76B8" w:rsidRPr="00CE7932" w:rsidRDefault="00184B23" w:rsidP="00090CB7">
      <w:pPr>
        <w:pStyle w:val="a5"/>
        <w:widowControl/>
        <w:numPr>
          <w:ilvl w:val="0"/>
          <w:numId w:val="2"/>
        </w:numPr>
        <w:spacing w:after="120"/>
        <w:ind w:leftChars="0"/>
        <w:rPr>
          <w:rFonts w:ascii="Times New Roman" w:eastAsia="標楷體" w:hAnsi="Times New Roman" w:cs="Times New Roman"/>
          <w:b/>
        </w:rPr>
      </w:pPr>
      <w:r w:rsidRPr="00CE7932">
        <w:rPr>
          <w:rFonts w:ascii="Times New Roman" w:eastAsia="標楷體" w:hAnsi="Times New Roman" w:cs="Times New Roman"/>
        </w:rPr>
        <w:t>微電影</w:t>
      </w:r>
      <w:r w:rsidR="00067742" w:rsidRPr="00CE7932">
        <w:rPr>
          <w:rFonts w:ascii="Times New Roman" w:eastAsia="標楷體" w:hAnsi="Times New Roman" w:cs="Times New Roman"/>
        </w:rPr>
        <w:t>規格：像素</w:t>
      </w:r>
      <w:r w:rsidR="00212887" w:rsidRPr="00CE7932">
        <w:rPr>
          <w:rFonts w:ascii="Times New Roman" w:eastAsia="標楷體" w:hAnsi="Times New Roman" w:cs="Times New Roman"/>
        </w:rPr>
        <w:t>1920 x 1080</w:t>
      </w:r>
      <w:r w:rsidR="00067742" w:rsidRPr="00CE7932">
        <w:rPr>
          <w:rFonts w:ascii="Times New Roman" w:eastAsia="標楷體" w:hAnsi="Times New Roman" w:cs="Times New Roman"/>
        </w:rPr>
        <w:t>(16:9)</w:t>
      </w:r>
      <w:r w:rsidR="00067742" w:rsidRPr="00CE7932">
        <w:rPr>
          <w:rFonts w:ascii="Times New Roman" w:eastAsia="標楷體" w:hAnsi="Times New Roman" w:cs="Times New Roman"/>
        </w:rPr>
        <w:t>；檔案</w:t>
      </w:r>
      <w:r w:rsidR="00067742" w:rsidRPr="00CE7932">
        <w:rPr>
          <w:rFonts w:ascii="Times New Roman" w:eastAsia="標楷體" w:hAnsi="Times New Roman" w:cs="Times New Roman"/>
        </w:rPr>
        <w:t>MOV</w:t>
      </w:r>
      <w:r w:rsidR="00067742" w:rsidRPr="00CE7932">
        <w:rPr>
          <w:rFonts w:ascii="Times New Roman" w:eastAsia="標楷體" w:hAnsi="Times New Roman" w:cs="Times New Roman"/>
        </w:rPr>
        <w:t>、</w:t>
      </w:r>
      <w:r w:rsidR="00067742" w:rsidRPr="00CE7932">
        <w:rPr>
          <w:rFonts w:ascii="Times New Roman" w:eastAsia="標楷體" w:hAnsi="Times New Roman" w:cs="Times New Roman"/>
        </w:rPr>
        <w:t>MXF</w:t>
      </w:r>
      <w:r w:rsidR="00067742" w:rsidRPr="00CE7932">
        <w:rPr>
          <w:rFonts w:ascii="Times New Roman" w:eastAsia="標楷體" w:hAnsi="Times New Roman" w:cs="Times New Roman"/>
        </w:rPr>
        <w:t>、</w:t>
      </w:r>
      <w:r w:rsidR="00067742" w:rsidRPr="00CE7932">
        <w:rPr>
          <w:rFonts w:ascii="Times New Roman" w:eastAsia="標楷體" w:hAnsi="Times New Roman" w:cs="Times New Roman"/>
        </w:rPr>
        <w:t>AVI</w:t>
      </w:r>
      <w:r w:rsidR="00067742" w:rsidRPr="00CE7932">
        <w:rPr>
          <w:rFonts w:ascii="Times New Roman" w:eastAsia="標楷體" w:hAnsi="Times New Roman" w:cs="Times New Roman"/>
        </w:rPr>
        <w:t>、</w:t>
      </w:r>
      <w:r w:rsidR="00067742" w:rsidRPr="00CE7932">
        <w:rPr>
          <w:rFonts w:ascii="Times New Roman" w:eastAsia="標楷體" w:hAnsi="Times New Roman" w:cs="Times New Roman"/>
        </w:rPr>
        <w:t>MP4</w:t>
      </w:r>
      <w:r w:rsidR="00067742" w:rsidRPr="00CE7932">
        <w:rPr>
          <w:rFonts w:ascii="Times New Roman" w:eastAsia="標楷體" w:hAnsi="Times New Roman" w:cs="Times New Roman"/>
        </w:rPr>
        <w:t>；音軌</w:t>
      </w:r>
      <w:r w:rsidR="00067742" w:rsidRPr="00CE7932">
        <w:rPr>
          <w:rFonts w:ascii="Times New Roman" w:eastAsia="標楷體" w:hAnsi="Times New Roman" w:cs="Times New Roman"/>
        </w:rPr>
        <w:t>CH1. CH2. MIX</w:t>
      </w:r>
      <w:r w:rsidR="00067742" w:rsidRPr="00CE7932">
        <w:rPr>
          <w:rFonts w:ascii="Times New Roman" w:eastAsia="標楷體" w:hAnsi="Times New Roman" w:cs="Times New Roman"/>
        </w:rPr>
        <w:t>版雙軌</w:t>
      </w:r>
      <w:r w:rsidR="00067742" w:rsidRPr="00CE7932">
        <w:rPr>
          <w:rFonts w:ascii="Times New Roman" w:eastAsia="標楷體" w:hAnsi="Times New Roman" w:cs="Times New Roman"/>
        </w:rPr>
        <w:t>(</w:t>
      </w:r>
      <w:r w:rsidR="00067742" w:rsidRPr="00CE7932">
        <w:rPr>
          <w:rFonts w:ascii="Times New Roman" w:eastAsia="標楷體" w:hAnsi="Times New Roman" w:cs="Times New Roman"/>
        </w:rPr>
        <w:t>喇叭</w:t>
      </w:r>
      <w:r w:rsidR="00067742" w:rsidRPr="00CE7932">
        <w:rPr>
          <w:rFonts w:ascii="Times New Roman" w:eastAsia="標楷體" w:hAnsi="Times New Roman" w:cs="Times New Roman"/>
        </w:rPr>
        <w:t>)</w:t>
      </w:r>
      <w:r w:rsidR="00212887" w:rsidRPr="00CE7932">
        <w:rPr>
          <w:rFonts w:ascii="Times New Roman" w:eastAsia="標楷體" w:hAnsi="Times New Roman" w:cs="Times New Roman"/>
        </w:rPr>
        <w:t>。</w:t>
      </w:r>
    </w:p>
    <w:p w14:paraId="7941318C" w14:textId="57C44508" w:rsidR="00BF511F" w:rsidRDefault="00BF511F" w:rsidP="00E667A5">
      <w:pPr>
        <w:pStyle w:val="a5"/>
        <w:widowControl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競賽會議暨微電影拍攝工作坊</w:t>
      </w:r>
    </w:p>
    <w:p w14:paraId="6396EAD0" w14:textId="2EA958F3" w:rsidR="00BF511F" w:rsidRPr="00BF511F" w:rsidRDefault="00A53FBC" w:rsidP="00BF511F">
      <w:pPr>
        <w:pStyle w:val="a5"/>
        <w:widowControl/>
        <w:ind w:leftChars="0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</w:rPr>
        <w:t>為使參賽隊伍清楚</w:t>
      </w:r>
      <w:r w:rsidR="00BF511F">
        <w:rPr>
          <w:rFonts w:ascii="Times New Roman" w:eastAsia="標楷體" w:hAnsi="Times New Roman" w:cs="Times New Roman" w:hint="eastAsia"/>
        </w:rPr>
        <w:t>評分方式、微電影主題以及提升為電影製作技巧，特此辦理。詳情請見活動簡章。</w:t>
      </w:r>
    </w:p>
    <w:p w14:paraId="24E2E3B0" w14:textId="388C4BB5" w:rsidR="000909DD" w:rsidRPr="00E667A5" w:rsidRDefault="006841EF" w:rsidP="00E667A5">
      <w:pPr>
        <w:pStyle w:val="a5"/>
        <w:widowControl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b/>
        </w:rPr>
      </w:pPr>
      <w:r w:rsidRPr="00E667A5">
        <w:rPr>
          <w:rFonts w:ascii="Times New Roman" w:eastAsia="標楷體" w:hAnsi="Times New Roman" w:cs="Times New Roman"/>
          <w:b/>
        </w:rPr>
        <w:t>獎勵方式</w:t>
      </w:r>
    </w:p>
    <w:p w14:paraId="1E4B4319" w14:textId="01C0A3DE" w:rsidR="00212887" w:rsidRPr="00E667A5" w:rsidRDefault="00E667A5" w:rsidP="00402F41">
      <w:pPr>
        <w:pStyle w:val="a5"/>
        <w:numPr>
          <w:ilvl w:val="0"/>
          <w:numId w:val="8"/>
        </w:numPr>
        <w:ind w:leftChars="0"/>
        <w:rPr>
          <w:rFonts w:ascii="Times New Roman" w:eastAsia="標楷體" w:hAnsi="Times New Roman" w:cs="Times New Roman"/>
        </w:rPr>
      </w:pPr>
      <w:r w:rsidRPr="00E667A5">
        <w:rPr>
          <w:rFonts w:ascii="Times New Roman" w:eastAsia="標楷體" w:hAnsi="Times New Roman" w:cs="Times New Roman" w:hint="eastAsia"/>
        </w:rPr>
        <w:t>獲得</w:t>
      </w:r>
      <w:r w:rsidRPr="00E667A5">
        <w:rPr>
          <w:rFonts w:ascii="Times New Roman" w:eastAsia="標楷體" w:hAnsi="Times New Roman" w:cs="Times New Roman"/>
        </w:rPr>
        <w:t>優勝</w:t>
      </w:r>
      <w:r w:rsidRPr="00E667A5">
        <w:rPr>
          <w:rFonts w:ascii="Times New Roman" w:eastAsia="標楷體" w:hAnsi="Times New Roman" w:cs="Times New Roman" w:hint="eastAsia"/>
        </w:rPr>
        <w:t>之隊伍頒獎狀一只、</w:t>
      </w:r>
      <w:r w:rsidR="00CA36E8" w:rsidRPr="00E667A5">
        <w:rPr>
          <w:rFonts w:ascii="Times New Roman" w:eastAsia="標楷體" w:hAnsi="Times New Roman" w:cs="Times New Roman"/>
        </w:rPr>
        <w:t>超商</w:t>
      </w:r>
      <w:r w:rsidR="009F33EB" w:rsidRPr="00E667A5">
        <w:rPr>
          <w:rFonts w:ascii="Times New Roman" w:eastAsia="標楷體" w:hAnsi="Times New Roman" w:cs="Times New Roman"/>
        </w:rPr>
        <w:t>禮</w:t>
      </w:r>
      <w:r w:rsidR="00825A39" w:rsidRPr="00E667A5">
        <w:rPr>
          <w:rFonts w:ascii="Times New Roman" w:eastAsia="標楷體" w:hAnsi="Times New Roman" w:cs="Times New Roman"/>
        </w:rPr>
        <w:t>券</w:t>
      </w:r>
      <w:r w:rsidR="00597016" w:rsidRPr="00E667A5">
        <w:rPr>
          <w:rFonts w:ascii="Times New Roman" w:eastAsia="標楷體" w:hAnsi="Times New Roman" w:cs="Times New Roman"/>
        </w:rPr>
        <w:t>$</w:t>
      </w:r>
      <w:r w:rsidR="003E4DBF" w:rsidRPr="00E667A5">
        <w:rPr>
          <w:rFonts w:ascii="Times New Roman" w:eastAsia="標楷體" w:hAnsi="Times New Roman" w:cs="Times New Roman" w:hint="eastAsia"/>
        </w:rPr>
        <w:t>5</w:t>
      </w:r>
      <w:r w:rsidR="00791ABD" w:rsidRPr="00E667A5">
        <w:rPr>
          <w:rFonts w:ascii="Times New Roman" w:eastAsia="標楷體" w:hAnsi="Times New Roman" w:cs="Times New Roman"/>
        </w:rPr>
        <w:t>,000</w:t>
      </w:r>
      <w:r w:rsidR="00AF5085" w:rsidRPr="00E667A5">
        <w:rPr>
          <w:rFonts w:ascii="Times New Roman" w:eastAsia="標楷體" w:hAnsi="Times New Roman" w:cs="Times New Roman"/>
        </w:rPr>
        <w:t>元</w:t>
      </w:r>
      <w:r w:rsidR="00F50E05" w:rsidRPr="00E667A5">
        <w:rPr>
          <w:rFonts w:ascii="Times New Roman" w:eastAsia="標楷體" w:hAnsi="Times New Roman" w:cs="Times New Roman"/>
        </w:rPr>
        <w:t>，</w:t>
      </w:r>
      <w:r w:rsidRPr="00E667A5">
        <w:rPr>
          <w:rFonts w:ascii="Times New Roman" w:eastAsia="標楷體" w:hAnsi="Times New Roman" w:cs="Times New Roman" w:hint="eastAsia"/>
        </w:rPr>
        <w:t>獲得</w:t>
      </w:r>
      <w:r w:rsidR="0046140C" w:rsidRPr="00E667A5">
        <w:rPr>
          <w:rFonts w:ascii="Times New Roman" w:eastAsia="標楷體" w:hAnsi="Times New Roman" w:cs="Times New Roman"/>
        </w:rPr>
        <w:t>特優</w:t>
      </w:r>
      <w:r w:rsidRPr="00E667A5">
        <w:rPr>
          <w:rFonts w:ascii="Times New Roman" w:eastAsia="標楷體" w:hAnsi="Times New Roman" w:cs="Times New Roman"/>
        </w:rPr>
        <w:t>獎</w:t>
      </w:r>
      <w:r w:rsidRPr="00E667A5">
        <w:rPr>
          <w:rFonts w:ascii="Times New Roman" w:eastAsia="標楷體" w:hAnsi="Times New Roman" w:cs="Times New Roman" w:hint="eastAsia"/>
        </w:rPr>
        <w:t>之隊伍頒獎狀一只、</w:t>
      </w:r>
      <w:r w:rsidR="00CA36E8" w:rsidRPr="00E667A5">
        <w:rPr>
          <w:rFonts w:ascii="Times New Roman" w:eastAsia="標楷體" w:hAnsi="Times New Roman" w:cs="Times New Roman"/>
        </w:rPr>
        <w:t>超商</w:t>
      </w:r>
      <w:r w:rsidR="00690DC6" w:rsidRPr="00E667A5">
        <w:rPr>
          <w:rFonts w:ascii="Times New Roman" w:eastAsia="標楷體" w:hAnsi="Times New Roman" w:cs="Times New Roman"/>
        </w:rPr>
        <w:t>禮</w:t>
      </w:r>
      <w:r w:rsidR="00825A39" w:rsidRPr="00E667A5">
        <w:rPr>
          <w:rFonts w:ascii="Times New Roman" w:eastAsia="標楷體" w:hAnsi="Times New Roman" w:cs="Times New Roman"/>
        </w:rPr>
        <w:t>券</w:t>
      </w:r>
      <w:r w:rsidR="00690DC6" w:rsidRPr="00E667A5">
        <w:rPr>
          <w:rFonts w:ascii="Times New Roman" w:eastAsia="標楷體" w:hAnsi="Times New Roman" w:cs="Times New Roman"/>
        </w:rPr>
        <w:t>$</w:t>
      </w:r>
      <w:r w:rsidR="00CE46A8" w:rsidRPr="00E667A5">
        <w:rPr>
          <w:rFonts w:ascii="Times New Roman" w:eastAsia="標楷體" w:hAnsi="Times New Roman" w:cs="Times New Roman"/>
        </w:rPr>
        <w:t>20</w:t>
      </w:r>
      <w:r w:rsidR="00791ABD" w:rsidRPr="00E667A5">
        <w:rPr>
          <w:rFonts w:ascii="Times New Roman" w:eastAsia="標楷體" w:hAnsi="Times New Roman" w:cs="Times New Roman"/>
        </w:rPr>
        <w:t>,000</w:t>
      </w:r>
      <w:r w:rsidR="00690DC6" w:rsidRPr="00E667A5">
        <w:rPr>
          <w:rFonts w:ascii="Times New Roman" w:eastAsia="標楷體" w:hAnsi="Times New Roman" w:cs="Times New Roman"/>
        </w:rPr>
        <w:t>元</w:t>
      </w:r>
      <w:r w:rsidR="00F50E05" w:rsidRPr="00E667A5">
        <w:rPr>
          <w:rFonts w:ascii="Times New Roman" w:eastAsia="標楷體" w:hAnsi="Times New Roman" w:cs="Times New Roman"/>
        </w:rPr>
        <w:t>。</w:t>
      </w:r>
    </w:p>
    <w:p w14:paraId="4859DEEA" w14:textId="2DC3D821" w:rsidR="00212887" w:rsidRPr="00BF511F" w:rsidRDefault="00835636" w:rsidP="00BF511F">
      <w:pPr>
        <w:pStyle w:val="a5"/>
        <w:numPr>
          <w:ilvl w:val="0"/>
          <w:numId w:val="8"/>
        </w:numPr>
        <w:spacing w:after="120"/>
        <w:ind w:leftChars="0"/>
        <w:rPr>
          <w:rFonts w:ascii="Times New Roman" w:eastAsia="標楷體" w:hAnsi="Times New Roman" w:cs="Times New Roman"/>
        </w:rPr>
      </w:pPr>
      <w:r w:rsidRPr="00BF511F">
        <w:rPr>
          <w:rFonts w:ascii="Times New Roman" w:eastAsia="標楷體" w:hAnsi="Times New Roman" w:cs="Times New Roman"/>
        </w:rPr>
        <w:t>得獎者若未能親自於頒獎典禮</w:t>
      </w:r>
      <w:r w:rsidR="007A4556" w:rsidRPr="00BF511F">
        <w:rPr>
          <w:rFonts w:ascii="Times New Roman" w:eastAsia="標楷體" w:hAnsi="Times New Roman" w:cs="Times New Roman"/>
        </w:rPr>
        <w:t>出席領獎</w:t>
      </w:r>
      <w:r w:rsidR="00212887" w:rsidRPr="00BF511F">
        <w:rPr>
          <w:rFonts w:ascii="Times New Roman" w:eastAsia="標楷體" w:hAnsi="Times New Roman" w:cs="Times New Roman"/>
        </w:rPr>
        <w:t>，得委託代理人；但得獎者若未委託代理人出席頒獎典禮領獎，將視同放棄獎金。</w:t>
      </w:r>
    </w:p>
    <w:p w14:paraId="58620B19" w14:textId="2B62400D" w:rsidR="00212887" w:rsidRPr="00E667A5" w:rsidRDefault="00212887" w:rsidP="00E667A5">
      <w:pPr>
        <w:pStyle w:val="a5"/>
        <w:numPr>
          <w:ilvl w:val="0"/>
          <w:numId w:val="15"/>
        </w:numPr>
        <w:spacing w:before="240"/>
        <w:ind w:leftChars="0"/>
        <w:rPr>
          <w:rFonts w:ascii="Times New Roman" w:eastAsia="標楷體" w:hAnsi="Times New Roman" w:cs="Times New Roman"/>
          <w:b/>
        </w:rPr>
      </w:pPr>
      <w:r w:rsidRPr="00E667A5">
        <w:rPr>
          <w:rFonts w:ascii="Times New Roman" w:eastAsia="標楷體" w:hAnsi="Times New Roman" w:cs="Times New Roman"/>
          <w:b/>
        </w:rPr>
        <w:t>注意事項</w:t>
      </w:r>
      <w:r w:rsidRPr="00E667A5">
        <w:rPr>
          <w:rFonts w:ascii="Times New Roman" w:eastAsia="標楷體" w:hAnsi="Times New Roman" w:cs="Times New Roman"/>
          <w:b/>
        </w:rPr>
        <w:t xml:space="preserve"> </w:t>
      </w:r>
    </w:p>
    <w:p w14:paraId="44509526" w14:textId="77777777" w:rsidR="00212887" w:rsidRPr="00CE7932" w:rsidRDefault="003A6990" w:rsidP="00186FCE">
      <w:pPr>
        <w:pStyle w:val="a5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>若</w:t>
      </w:r>
      <w:r w:rsidR="00212887" w:rsidRPr="00CE7932">
        <w:rPr>
          <w:rFonts w:ascii="Times New Roman" w:eastAsia="標楷體" w:hAnsi="Times New Roman" w:cs="Times New Roman"/>
        </w:rPr>
        <w:t>參賽影片已在同類型競賽中獲獎，不得以同件作品重覆送件。</w:t>
      </w:r>
      <w:r w:rsidR="00212887" w:rsidRPr="00CE7932">
        <w:rPr>
          <w:rFonts w:ascii="Times New Roman" w:eastAsia="標楷體" w:hAnsi="Times New Roman" w:cs="Times New Roman"/>
        </w:rPr>
        <w:t xml:space="preserve"> </w:t>
      </w:r>
    </w:p>
    <w:p w14:paraId="23A3DFEA" w14:textId="7CD512A7" w:rsidR="00B630F5" w:rsidRPr="00CE7932" w:rsidRDefault="00ED376C" w:rsidP="00B630F5">
      <w:pPr>
        <w:pStyle w:val="a5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  <w:color w:val="000000" w:themeColor="text1"/>
        </w:rPr>
        <w:t>獲優勝獎</w:t>
      </w:r>
      <w:r w:rsidR="00B63BD4" w:rsidRPr="00CE7932">
        <w:rPr>
          <w:rFonts w:ascii="Times New Roman" w:eastAsia="標楷體" w:hAnsi="Times New Roman" w:cs="Times New Roman"/>
          <w:color w:val="000000" w:themeColor="text1"/>
        </w:rPr>
        <w:t>之</w:t>
      </w:r>
      <w:r w:rsidR="00E361AA" w:rsidRPr="00CE7932">
        <w:rPr>
          <w:rFonts w:ascii="Times New Roman" w:eastAsia="標楷體" w:hAnsi="Times New Roman" w:cs="Times New Roman"/>
          <w:color w:val="000000" w:themeColor="text1"/>
        </w:rPr>
        <w:t>影片將於</w:t>
      </w:r>
      <w:r w:rsidR="0050198E">
        <w:rPr>
          <w:rFonts w:ascii="Times New Roman" w:eastAsia="標楷體" w:hAnsi="Times New Roman" w:cs="Times New Roman"/>
          <w:color w:val="000000" w:themeColor="text1"/>
        </w:rPr>
        <w:t>201</w:t>
      </w:r>
      <w:r w:rsidR="0050198E">
        <w:rPr>
          <w:rFonts w:ascii="Times New Roman" w:eastAsia="標楷體" w:hAnsi="Times New Roman" w:cs="Times New Roman" w:hint="eastAsia"/>
          <w:color w:val="000000" w:themeColor="text1"/>
        </w:rPr>
        <w:t>9</w:t>
      </w:r>
      <w:r w:rsidR="00212887" w:rsidRPr="00CE7932">
        <w:rPr>
          <w:rFonts w:ascii="Times New Roman" w:eastAsia="標楷體" w:hAnsi="Times New Roman" w:cs="Times New Roman"/>
          <w:color w:val="000000" w:themeColor="text1"/>
        </w:rPr>
        <w:t>「</w:t>
      </w:r>
      <w:r w:rsidR="00B304C8" w:rsidRPr="00CE7932">
        <w:rPr>
          <w:rFonts w:ascii="Times New Roman" w:eastAsia="標楷體" w:hAnsi="Times New Roman" w:cs="Times New Roman"/>
          <w:color w:val="000000" w:themeColor="text1"/>
        </w:rPr>
        <w:t>愛</w:t>
      </w:r>
      <w:r w:rsidR="00C81AB0" w:rsidRPr="00CE7932">
        <w:rPr>
          <w:rFonts w:ascii="Times New Roman" w:eastAsia="標楷體" w:hAnsi="Times New Roman" w:cs="Times New Roman"/>
          <w:color w:val="000000" w:themeColor="text1"/>
        </w:rPr>
        <w:t>上體育課</w:t>
      </w:r>
      <w:r w:rsidR="00212887" w:rsidRPr="00CE7932">
        <w:rPr>
          <w:rFonts w:ascii="Times New Roman" w:eastAsia="標楷體" w:hAnsi="Times New Roman" w:cs="Times New Roman"/>
          <w:color w:val="000000" w:themeColor="text1"/>
        </w:rPr>
        <w:t>」</w:t>
      </w:r>
      <w:r w:rsidR="00E41173" w:rsidRPr="00CE7932">
        <w:rPr>
          <w:rFonts w:ascii="Times New Roman" w:eastAsia="標楷體" w:hAnsi="Times New Roman" w:cs="Times New Roman"/>
          <w:color w:val="000000" w:themeColor="text1"/>
        </w:rPr>
        <w:t>頒獎典禮</w:t>
      </w:r>
      <w:r w:rsidR="00B630F5" w:rsidRPr="00CE7932">
        <w:rPr>
          <w:rFonts w:ascii="Times New Roman" w:eastAsia="標楷體" w:hAnsi="Times New Roman" w:cs="Times New Roman"/>
          <w:color w:val="000000" w:themeColor="text1"/>
        </w:rPr>
        <w:t>以及日後辦理相關影展時播放</w:t>
      </w:r>
      <w:r w:rsidR="00B630F5" w:rsidRPr="00CE7932">
        <w:rPr>
          <w:rFonts w:ascii="Times New Roman" w:eastAsia="標楷體" w:hAnsi="Times New Roman" w:cs="Times New Roman"/>
        </w:rPr>
        <w:t>。</w:t>
      </w:r>
    </w:p>
    <w:p w14:paraId="1F8B4D52" w14:textId="7FCFF85D" w:rsidR="00B630F5" w:rsidRPr="00CD3971" w:rsidRDefault="00E667A5" w:rsidP="00B630F5">
      <w:pPr>
        <w:pStyle w:val="a5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b/>
          <w:color w:val="FF0000"/>
        </w:rPr>
      </w:pPr>
      <w:r w:rsidRPr="00CD3971">
        <w:rPr>
          <w:rFonts w:ascii="Times New Roman" w:eastAsia="標楷體" w:hAnsi="Times New Roman" w:cs="Times New Roman"/>
          <w:b/>
          <w:color w:val="FF0000"/>
        </w:rPr>
        <w:t>10</w:t>
      </w:r>
      <w:r w:rsidRPr="00CD3971">
        <w:rPr>
          <w:rFonts w:ascii="Times New Roman" w:eastAsia="標楷體" w:hAnsi="Times New Roman" w:cs="Times New Roman" w:hint="eastAsia"/>
          <w:b/>
          <w:color w:val="FF0000"/>
        </w:rPr>
        <w:t>8</w:t>
      </w:r>
      <w:r w:rsidRPr="00CD3971">
        <w:rPr>
          <w:rFonts w:ascii="Times New Roman" w:eastAsia="標楷體" w:hAnsi="Times New Roman" w:cs="Times New Roman"/>
          <w:b/>
          <w:color w:val="FF0000"/>
        </w:rPr>
        <w:t>年</w:t>
      </w:r>
      <w:r w:rsidR="00CD3971" w:rsidRPr="00CD3971">
        <w:rPr>
          <w:rFonts w:ascii="Times New Roman" w:eastAsia="標楷體" w:hAnsi="Times New Roman" w:cs="Times New Roman" w:hint="eastAsia"/>
          <w:b/>
          <w:color w:val="FF0000"/>
        </w:rPr>
        <w:t>11</w:t>
      </w:r>
      <w:r w:rsidRPr="00CD3971">
        <w:rPr>
          <w:rFonts w:ascii="Times New Roman" w:eastAsia="標楷體" w:hAnsi="Times New Roman" w:cs="Times New Roman"/>
          <w:b/>
          <w:color w:val="FF0000"/>
        </w:rPr>
        <w:t>月</w:t>
      </w:r>
      <w:r w:rsidR="00CD3971" w:rsidRPr="00CD3971">
        <w:rPr>
          <w:rFonts w:ascii="Times New Roman" w:eastAsia="標楷體" w:hAnsi="Times New Roman" w:cs="Times New Roman" w:hint="eastAsia"/>
          <w:b/>
          <w:color w:val="FF0000"/>
        </w:rPr>
        <w:t>30</w:t>
      </w:r>
      <w:r w:rsidRPr="00CD3971">
        <w:rPr>
          <w:rFonts w:ascii="Times New Roman" w:eastAsia="標楷體" w:hAnsi="Times New Roman" w:cs="Times New Roman"/>
          <w:b/>
          <w:color w:val="FF0000"/>
        </w:rPr>
        <w:t>日</w:t>
      </w:r>
      <w:r w:rsidRPr="00CD3971">
        <w:rPr>
          <w:rFonts w:ascii="Times New Roman" w:eastAsia="標楷體" w:hAnsi="Times New Roman" w:cs="Times New Roman"/>
          <w:b/>
          <w:color w:val="FF0000"/>
        </w:rPr>
        <w:t>(</w:t>
      </w:r>
      <w:r w:rsidR="00CD3971" w:rsidRPr="00CD3971">
        <w:rPr>
          <w:rFonts w:ascii="Times New Roman" w:eastAsia="標楷體" w:hAnsi="Times New Roman" w:cs="Times New Roman" w:hint="eastAsia"/>
          <w:b/>
          <w:color w:val="FF0000"/>
        </w:rPr>
        <w:t>六</w:t>
      </w:r>
      <w:r w:rsidR="001411C1" w:rsidRPr="00CD3971">
        <w:rPr>
          <w:rFonts w:ascii="Times New Roman" w:eastAsia="標楷體" w:hAnsi="Times New Roman" w:cs="Times New Roman" w:hint="eastAsia"/>
          <w:b/>
          <w:color w:val="FF0000"/>
        </w:rPr>
        <w:t>)</w:t>
      </w:r>
      <w:r w:rsidR="00B630F5" w:rsidRPr="00CD3971">
        <w:rPr>
          <w:rFonts w:ascii="Times New Roman" w:eastAsia="標楷體" w:hAnsi="Times New Roman" w:cs="Times New Roman"/>
          <w:b/>
          <w:color w:val="FF0000"/>
        </w:rPr>
        <w:t>為頒獎典禮，</w:t>
      </w:r>
      <w:r w:rsidR="006E16C3" w:rsidRPr="00CD3971">
        <w:rPr>
          <w:rFonts w:ascii="Times New Roman" w:eastAsia="標楷體" w:hAnsi="Times New Roman" w:cs="Times New Roman"/>
          <w:b/>
          <w:color w:val="FF0000"/>
        </w:rPr>
        <w:t>地點於</w:t>
      </w:r>
      <w:r w:rsidR="00CD3971" w:rsidRPr="00CD3971">
        <w:rPr>
          <w:rFonts w:ascii="Times New Roman" w:eastAsia="標楷體" w:hAnsi="Times New Roman" w:cs="Times New Roman" w:hint="eastAsia"/>
          <w:b/>
          <w:color w:val="FF0000"/>
        </w:rPr>
        <w:t>國立臺灣師範大學博愛樓</w:t>
      </w:r>
      <w:r w:rsidR="00CD3971" w:rsidRPr="00CD3971">
        <w:rPr>
          <w:rFonts w:ascii="Times New Roman" w:eastAsia="標楷體" w:hAnsi="Times New Roman" w:cs="Times New Roman" w:hint="eastAsia"/>
          <w:b/>
          <w:color w:val="FF0000"/>
        </w:rPr>
        <w:t>114</w:t>
      </w:r>
      <w:r w:rsidR="00CD3971" w:rsidRPr="00CD3971">
        <w:rPr>
          <w:rFonts w:ascii="Times New Roman" w:eastAsia="標楷體" w:hAnsi="Times New Roman" w:cs="Times New Roman" w:hint="eastAsia"/>
          <w:b/>
          <w:color w:val="FF0000"/>
        </w:rPr>
        <w:t>視聽教室</w:t>
      </w:r>
      <w:r w:rsidR="000F50C6" w:rsidRPr="00CD3971">
        <w:rPr>
          <w:rFonts w:ascii="Times New Roman" w:eastAsia="標楷體" w:hAnsi="Times New Roman" w:cs="Times New Roman"/>
          <w:b/>
          <w:color w:val="FF0000"/>
        </w:rPr>
        <w:t>。</w:t>
      </w:r>
    </w:p>
    <w:p w14:paraId="7E2BC336" w14:textId="4AD035F9" w:rsidR="00212887" w:rsidRPr="00CE7932" w:rsidRDefault="00212887" w:rsidP="00186FCE">
      <w:pPr>
        <w:pStyle w:val="a5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>所有相關活動，請各團隊務必全員出席，或是派代表參加，以免損害個人或團隊權益。</w:t>
      </w:r>
    </w:p>
    <w:p w14:paraId="6FECFBB4" w14:textId="77777777" w:rsidR="00212887" w:rsidRPr="00CE7932" w:rsidRDefault="00212887" w:rsidP="00090CB7">
      <w:pPr>
        <w:pStyle w:val="a5"/>
        <w:numPr>
          <w:ilvl w:val="0"/>
          <w:numId w:val="10"/>
        </w:numPr>
        <w:spacing w:after="120"/>
        <w:ind w:leftChars="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>此為非營利性活動，各團隊請注意自身安全，如有違法之行為，將由參賽者自行負起所有法律責任，與主辦單位無關。</w:t>
      </w:r>
    </w:p>
    <w:p w14:paraId="718129CA" w14:textId="40F2BD71" w:rsidR="00212887" w:rsidRPr="00E667A5" w:rsidRDefault="00212887" w:rsidP="00E667A5">
      <w:pPr>
        <w:pStyle w:val="a5"/>
        <w:numPr>
          <w:ilvl w:val="0"/>
          <w:numId w:val="15"/>
        </w:numPr>
        <w:ind w:leftChars="0"/>
        <w:rPr>
          <w:rFonts w:ascii="Times New Roman" w:eastAsia="標楷體" w:hAnsi="Times New Roman" w:cs="Times New Roman"/>
          <w:b/>
        </w:rPr>
      </w:pPr>
      <w:r w:rsidRPr="00E667A5">
        <w:rPr>
          <w:rFonts w:ascii="Times New Roman" w:eastAsia="標楷體" w:hAnsi="Times New Roman" w:cs="Times New Roman"/>
          <w:b/>
        </w:rPr>
        <w:t>活動聯繫</w:t>
      </w:r>
      <w:r w:rsidRPr="00E667A5">
        <w:rPr>
          <w:rFonts w:ascii="Times New Roman" w:eastAsia="標楷體" w:hAnsi="Times New Roman" w:cs="Times New Roman"/>
          <w:b/>
        </w:rPr>
        <w:t xml:space="preserve"> </w:t>
      </w:r>
    </w:p>
    <w:p w14:paraId="032D1EE6" w14:textId="77777777" w:rsidR="00F27FD6" w:rsidRPr="00CE7932" w:rsidRDefault="00F27FD6" w:rsidP="00345376">
      <w:pPr>
        <w:pStyle w:val="a5"/>
        <w:numPr>
          <w:ilvl w:val="0"/>
          <w:numId w:val="11"/>
        </w:numPr>
        <w:ind w:leftChars="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>國立臺灣師範大學體育研究發展中心</w:t>
      </w:r>
    </w:p>
    <w:p w14:paraId="75072269" w14:textId="6916C016" w:rsidR="00212887" w:rsidRPr="00CE7932" w:rsidRDefault="007C70A4" w:rsidP="00345376">
      <w:pPr>
        <w:pStyle w:val="a5"/>
        <w:numPr>
          <w:ilvl w:val="0"/>
          <w:numId w:val="14"/>
        </w:numPr>
        <w:ind w:leftChars="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>郭鴻霖</w:t>
      </w:r>
      <w:r w:rsidR="00F27FD6" w:rsidRPr="00CE7932">
        <w:rPr>
          <w:rFonts w:ascii="Times New Roman" w:eastAsia="標楷體" w:hAnsi="Times New Roman" w:cs="Times New Roman"/>
        </w:rPr>
        <w:t xml:space="preserve">　</w:t>
      </w:r>
      <w:r w:rsidR="00212887" w:rsidRPr="00CE7932">
        <w:rPr>
          <w:rFonts w:ascii="Times New Roman" w:eastAsia="標楷體" w:hAnsi="Times New Roman" w:cs="Times New Roman"/>
        </w:rPr>
        <w:t>電話：</w:t>
      </w:r>
      <w:r w:rsidRPr="00CE7932">
        <w:rPr>
          <w:rFonts w:ascii="Times New Roman" w:eastAsia="標楷體" w:hAnsi="Times New Roman" w:cs="Times New Roman"/>
        </w:rPr>
        <w:t>02-7734-6490</w:t>
      </w:r>
    </w:p>
    <w:p w14:paraId="2DC01394" w14:textId="2139E3A6" w:rsidR="00BC7033" w:rsidRDefault="00F27FD6" w:rsidP="00345376">
      <w:pPr>
        <w:pStyle w:val="a5"/>
        <w:numPr>
          <w:ilvl w:val="0"/>
          <w:numId w:val="14"/>
        </w:numPr>
        <w:ind w:leftChars="0"/>
        <w:rPr>
          <w:rFonts w:ascii="Times New Roman" w:eastAsia="標楷體" w:hAnsi="Times New Roman" w:cs="Times New Roman"/>
        </w:rPr>
      </w:pPr>
      <w:r w:rsidRPr="00CE7932">
        <w:rPr>
          <w:rFonts w:ascii="Times New Roman" w:eastAsia="標楷體" w:hAnsi="Times New Roman" w:cs="Times New Roman"/>
        </w:rPr>
        <w:t>E</w:t>
      </w:r>
      <w:r w:rsidR="00212887" w:rsidRPr="00CE7932">
        <w:rPr>
          <w:rFonts w:ascii="Times New Roman" w:eastAsia="標楷體" w:hAnsi="Times New Roman" w:cs="Times New Roman"/>
        </w:rPr>
        <w:t xml:space="preserve">-mail </w:t>
      </w:r>
      <w:r w:rsidR="00212887" w:rsidRPr="00CE7932">
        <w:rPr>
          <w:rFonts w:ascii="Times New Roman" w:eastAsia="標楷體" w:hAnsi="Times New Roman" w:cs="Times New Roman"/>
        </w:rPr>
        <w:t>電子信箱：</w:t>
      </w:r>
      <w:hyperlink r:id="rId10" w:history="1">
        <w:r w:rsidR="00BC7033" w:rsidRPr="00F80BE5">
          <w:rPr>
            <w:rStyle w:val="a4"/>
            <w:rFonts w:ascii="Times New Roman" w:eastAsia="標楷體" w:hAnsi="Times New Roman" w:cs="Times New Roman"/>
          </w:rPr>
          <w:t>ape.ntnu@gmail.com</w:t>
        </w:r>
      </w:hyperlink>
    </w:p>
    <w:p w14:paraId="62052B0F" w14:textId="77777777" w:rsidR="00BC7033" w:rsidRDefault="00BC7033">
      <w:pPr>
        <w:widowControl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br w:type="page"/>
      </w:r>
    </w:p>
    <w:p w14:paraId="37F66AE3" w14:textId="76835A08" w:rsidR="004568CD" w:rsidRDefault="00BC7033" w:rsidP="00BC7033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lastRenderedPageBreak/>
        <w:t>附件一</w:t>
      </w:r>
    </w:p>
    <w:p w14:paraId="12FF921C" w14:textId="4541406D" w:rsidR="00006966" w:rsidRPr="006C74BB" w:rsidRDefault="00006966" w:rsidP="00006966">
      <w:pPr>
        <w:spacing w:after="120" w:line="480" w:lineRule="auto"/>
        <w:jc w:val="center"/>
        <w:rPr>
          <w:color w:val="000000" w:themeColor="text1"/>
        </w:rPr>
      </w:pPr>
      <w:r w:rsidRPr="006C74BB">
        <w:rPr>
          <w:rFonts w:hint="eastAsia"/>
          <w:color w:val="000000" w:themeColor="text1"/>
        </w:rPr>
        <w:t>「</w:t>
      </w:r>
      <w:r>
        <w:rPr>
          <w:rFonts w:hint="eastAsia"/>
          <w:color w:val="000000" w:themeColor="text1"/>
        </w:rPr>
        <w:t>2019</w:t>
      </w:r>
      <w:r w:rsidRPr="006C74BB">
        <w:rPr>
          <w:rFonts w:hint="eastAsia"/>
          <w:color w:val="000000" w:themeColor="text1"/>
        </w:rPr>
        <w:t>年</w:t>
      </w:r>
      <w:r w:rsidRPr="006C74BB">
        <w:rPr>
          <w:rFonts w:hint="eastAsia"/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愛</w:t>
      </w:r>
      <w:r w:rsidRPr="006C74BB">
        <w:rPr>
          <w:rFonts w:hint="eastAsia"/>
          <w:color w:val="000000" w:themeColor="text1"/>
        </w:rPr>
        <w:t>上體育課」作品影音授權同意書</w:t>
      </w:r>
    </w:p>
    <w:p w14:paraId="7194F27E" w14:textId="77777777" w:rsidR="00006966" w:rsidRPr="006C74BB" w:rsidRDefault="00006966" w:rsidP="00006966">
      <w:pPr>
        <w:rPr>
          <w:color w:val="000000" w:themeColor="text1"/>
        </w:rPr>
      </w:pPr>
      <w:r w:rsidRPr="006C74BB">
        <w:rPr>
          <w:rFonts w:hint="eastAsia"/>
          <w:color w:val="000000" w:themeColor="text1"/>
        </w:rPr>
        <w:t>姓</w:t>
      </w:r>
      <w:r w:rsidRPr="006C74BB">
        <w:rPr>
          <w:rFonts w:hint="eastAsia"/>
          <w:color w:val="000000" w:themeColor="text1"/>
        </w:rPr>
        <w:t xml:space="preserve">    </w:t>
      </w:r>
      <w:r w:rsidRPr="006C74BB">
        <w:rPr>
          <w:rFonts w:hint="eastAsia"/>
          <w:color w:val="000000" w:themeColor="text1"/>
        </w:rPr>
        <w:t>名：</w:t>
      </w:r>
      <w:r w:rsidRPr="006C74BB">
        <w:rPr>
          <w:rFonts w:hint="eastAsia"/>
          <w:color w:val="000000" w:themeColor="text1"/>
        </w:rPr>
        <w:t>________________________________________(</w:t>
      </w:r>
      <w:r w:rsidRPr="006C74BB">
        <w:rPr>
          <w:rFonts w:hint="eastAsia"/>
          <w:color w:val="000000" w:themeColor="text1"/>
        </w:rPr>
        <w:t>以下簡稱授權人</w:t>
      </w:r>
      <w:r w:rsidRPr="006C74BB">
        <w:rPr>
          <w:rFonts w:hint="eastAsia"/>
          <w:color w:val="000000" w:themeColor="text1"/>
        </w:rPr>
        <w:t xml:space="preserve">) </w:t>
      </w:r>
    </w:p>
    <w:p w14:paraId="7A27C00F" w14:textId="77777777" w:rsidR="00006966" w:rsidRPr="006C74BB" w:rsidRDefault="00006966" w:rsidP="00006966">
      <w:pPr>
        <w:spacing w:after="240"/>
        <w:rPr>
          <w:color w:val="000000" w:themeColor="text1"/>
        </w:rPr>
      </w:pPr>
      <w:r w:rsidRPr="006C74BB">
        <w:rPr>
          <w:rFonts w:hint="eastAsia"/>
          <w:color w:val="000000" w:themeColor="text1"/>
        </w:rPr>
        <w:t>作品名稱：</w:t>
      </w:r>
      <w:r w:rsidRPr="006C74BB">
        <w:rPr>
          <w:rFonts w:hint="eastAsia"/>
          <w:color w:val="000000" w:themeColor="text1"/>
        </w:rPr>
        <w:t>________________________________________</w:t>
      </w:r>
      <w:r w:rsidRPr="006C74BB">
        <w:rPr>
          <w:rFonts w:hint="eastAsia"/>
          <w:color w:val="000000" w:themeColor="text1"/>
        </w:rPr>
        <w:t>，授權人報名參賽之</w:t>
      </w:r>
      <w:r w:rsidRPr="006C74BB"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影音創作作品獲參賽</w:t>
      </w:r>
      <w:r w:rsidRPr="006C74BB">
        <w:rPr>
          <w:rFonts w:hint="eastAsia"/>
          <w:color w:val="000000" w:themeColor="text1"/>
        </w:rPr>
        <w:t>者，保證作品為自行創作，未侵害任何第三人之智慧財產權，且有權為本同意書之下列授權：</w:t>
      </w:r>
    </w:p>
    <w:p w14:paraId="61FFFC0E" w14:textId="366E5E0A" w:rsidR="00006966" w:rsidRPr="00316BD4" w:rsidRDefault="00006966" w:rsidP="00006966">
      <w:pPr>
        <w:spacing w:before="120" w:after="120"/>
        <w:rPr>
          <w:color w:val="000000" w:themeColor="text1"/>
        </w:rPr>
      </w:pPr>
      <w:r w:rsidRPr="006C74BB">
        <w:rPr>
          <w:rFonts w:hint="eastAsia"/>
          <w:color w:val="000000" w:themeColor="text1"/>
        </w:rPr>
        <w:t>一、授權人同意無償授權「</w:t>
      </w:r>
      <w:r w:rsidR="00F902FB">
        <w:rPr>
          <w:rFonts w:hint="eastAsia"/>
          <w:color w:val="000000" w:themeColor="text1"/>
        </w:rPr>
        <w:t>2019</w:t>
      </w:r>
      <w:r>
        <w:rPr>
          <w:rFonts w:hint="eastAsia"/>
          <w:color w:val="000000" w:themeColor="text1"/>
        </w:rPr>
        <w:t>愛</w:t>
      </w:r>
      <w:r w:rsidRPr="006C74BB">
        <w:rPr>
          <w:rFonts w:hint="eastAsia"/>
          <w:color w:val="000000" w:themeColor="text1"/>
        </w:rPr>
        <w:t>上體育課」</w:t>
      </w:r>
      <w:r>
        <w:rPr>
          <w:rFonts w:hint="eastAsia"/>
          <w:color w:val="000000" w:themeColor="text1"/>
        </w:rPr>
        <w:t>，將參賽</w:t>
      </w:r>
      <w:r w:rsidRPr="006C74BB">
        <w:rPr>
          <w:rFonts w:hint="eastAsia"/>
          <w:color w:val="000000" w:themeColor="text1"/>
        </w:rPr>
        <w:t>之影像創作作品重製、改作編輯或部分剪輯，於「</w:t>
      </w:r>
      <w:r w:rsidR="00F902FB">
        <w:rPr>
          <w:rFonts w:hint="eastAsia"/>
          <w:color w:val="000000" w:themeColor="text1"/>
        </w:rPr>
        <w:t>2019</w:t>
      </w:r>
      <w:r>
        <w:rPr>
          <w:rFonts w:hint="eastAsia"/>
          <w:color w:val="000000" w:themeColor="text1"/>
        </w:rPr>
        <w:t>愛</w:t>
      </w:r>
      <w:r w:rsidRPr="006C74BB">
        <w:rPr>
          <w:rFonts w:hint="eastAsia"/>
          <w:color w:val="000000" w:themeColor="text1"/>
        </w:rPr>
        <w:t>上體育課」活動期間（包括但不限於宣傳及影展活動）作非營利性公開上映、公開演出、公開口述、公開展示。</w:t>
      </w:r>
      <w:r w:rsidRPr="006C74BB">
        <w:rPr>
          <w:color w:val="000000" w:themeColor="text1"/>
        </w:rPr>
        <w:t xml:space="preserve"> </w:t>
      </w:r>
    </w:p>
    <w:p w14:paraId="347581A0" w14:textId="155AF441" w:rsidR="00006966" w:rsidRPr="00316BD4" w:rsidRDefault="00006966" w:rsidP="00006966">
      <w:pPr>
        <w:spacing w:after="120"/>
        <w:rPr>
          <w:color w:val="000000" w:themeColor="text1"/>
        </w:rPr>
      </w:pPr>
      <w:r w:rsidRPr="006C74BB">
        <w:rPr>
          <w:rFonts w:hint="eastAsia"/>
          <w:color w:val="000000" w:themeColor="text1"/>
        </w:rPr>
        <w:t>二、於「</w:t>
      </w:r>
      <w:r w:rsidR="00466F0E">
        <w:rPr>
          <w:rFonts w:hint="eastAsia"/>
          <w:color w:val="000000" w:themeColor="text1"/>
        </w:rPr>
        <w:t>2019</w:t>
      </w:r>
      <w:r w:rsidR="00466F0E">
        <w:rPr>
          <w:rFonts w:hint="eastAsia"/>
          <w:color w:val="000000" w:themeColor="text1"/>
        </w:rPr>
        <w:t>愛</w:t>
      </w:r>
      <w:r w:rsidRPr="006C74BB">
        <w:rPr>
          <w:rFonts w:hint="eastAsia"/>
          <w:color w:val="000000" w:themeColor="text1"/>
        </w:rPr>
        <w:t>上體育課」活動主辦、承辦、指導等相關單位之網站基於推廣之目的公開傳輸、播映。</w:t>
      </w:r>
    </w:p>
    <w:p w14:paraId="1AFA971E" w14:textId="77777777" w:rsidR="00006966" w:rsidRDefault="00006966" w:rsidP="00006966">
      <w:pPr>
        <w:spacing w:after="120"/>
      </w:pPr>
      <w:r>
        <w:rPr>
          <w:rFonts w:hint="eastAsia"/>
        </w:rPr>
        <w:t>三、參賽團隊同意概括授權</w:t>
      </w:r>
      <w:r w:rsidRPr="00953012">
        <w:rPr>
          <w:rFonts w:hint="eastAsia"/>
          <w:b/>
        </w:rPr>
        <w:t>教育部體育</w:t>
      </w:r>
      <w:r>
        <w:rPr>
          <w:rFonts w:hint="eastAsia"/>
          <w:b/>
        </w:rPr>
        <w:t>署與國立臺灣師範大學</w:t>
      </w:r>
      <w:r>
        <w:rPr>
          <w:rFonts w:hint="eastAsia"/>
        </w:rPr>
        <w:t>得利用其影片之相關影像、劇照、文字資料等，使用於推廣、宣傳活動或出版。</w:t>
      </w:r>
    </w:p>
    <w:p w14:paraId="1A841206" w14:textId="70E876C7" w:rsidR="00006966" w:rsidRDefault="00006966" w:rsidP="00006966">
      <w:pPr>
        <w:spacing w:after="120"/>
      </w:pPr>
      <w:r>
        <w:rPr>
          <w:rFonts w:hint="eastAsia"/>
        </w:rPr>
        <w:t>四、授權人得獎後，同意提供得獎作品予</w:t>
      </w:r>
      <w:r w:rsidRPr="00953012">
        <w:rPr>
          <w:rFonts w:hint="eastAsia"/>
          <w:b/>
        </w:rPr>
        <w:t>教育部體育</w:t>
      </w:r>
      <w:r>
        <w:rPr>
          <w:rFonts w:hint="eastAsia"/>
          <w:b/>
        </w:rPr>
        <w:t>署與國立臺灣師範大學</w:t>
      </w:r>
      <w:r>
        <w:rPr>
          <w:rFonts w:hint="eastAsia"/>
        </w:rPr>
        <w:t>，基於推廣之目的與不影響其自身於智慧財產權之使用，將影片公開放映，包括</w:t>
      </w:r>
      <w:r>
        <w:t>10</w:t>
      </w:r>
      <w:r w:rsidR="00F902FB">
        <w:rPr>
          <w:rFonts w:hint="eastAsia"/>
        </w:rPr>
        <w:t>8</w:t>
      </w:r>
      <w:r>
        <w:rPr>
          <w:rFonts w:hint="eastAsia"/>
        </w:rPr>
        <w:t>年</w:t>
      </w:r>
      <w:r>
        <w:t>1</w:t>
      </w:r>
      <w:r w:rsidR="00F902FB">
        <w:rPr>
          <w:rFonts w:hint="eastAsia"/>
        </w:rPr>
        <w:t>0</w:t>
      </w:r>
      <w:r>
        <w:rPr>
          <w:rFonts w:hint="eastAsia"/>
        </w:rPr>
        <w:t>月</w:t>
      </w:r>
      <w:r w:rsidR="00F902FB">
        <w:rPr>
          <w:rFonts w:hint="eastAsia"/>
        </w:rPr>
        <w:t>26</w:t>
      </w:r>
      <w:r>
        <w:rPr>
          <w:rFonts w:hint="eastAsia"/>
        </w:rPr>
        <w:t>日</w:t>
      </w:r>
      <w:r>
        <w:t>(</w:t>
      </w:r>
      <w:r>
        <w:rPr>
          <w:rFonts w:hint="eastAsia"/>
        </w:rPr>
        <w:t>六</w:t>
      </w:r>
      <w:r>
        <w:t>)</w:t>
      </w:r>
      <w:r>
        <w:rPr>
          <w:rFonts w:hint="eastAsia"/>
        </w:rPr>
        <w:t>之頒獎典禮。</w:t>
      </w:r>
    </w:p>
    <w:p w14:paraId="57B42587" w14:textId="429FC0D6" w:rsidR="00006966" w:rsidRDefault="00006966" w:rsidP="00006966">
      <w:pPr>
        <w:spacing w:after="120"/>
      </w:pPr>
      <w:r>
        <w:rPr>
          <w:rFonts w:hint="eastAsia"/>
        </w:rPr>
        <w:t>五、授權人經獲優勝獎，授權將影片全片供</w:t>
      </w:r>
      <w:r w:rsidRPr="00953012">
        <w:rPr>
          <w:rFonts w:hint="eastAsia"/>
          <w:b/>
        </w:rPr>
        <w:t>教育部體育</w:t>
      </w:r>
      <w:r>
        <w:rPr>
          <w:rFonts w:hint="eastAsia"/>
          <w:b/>
        </w:rPr>
        <w:t>署與國立臺灣師範大學</w:t>
      </w:r>
      <w:r>
        <w:rPr>
          <w:rFonts w:hint="eastAsia"/>
        </w:rPr>
        <w:t>於</w:t>
      </w:r>
      <w:r>
        <w:t xml:space="preserve"> </w:t>
      </w:r>
      <w:r w:rsidR="00F902FB">
        <w:rPr>
          <w:rFonts w:hint="eastAsia"/>
        </w:rPr>
        <w:t>108</w:t>
      </w:r>
      <w:r>
        <w:t xml:space="preserve"> </w:t>
      </w:r>
      <w:r>
        <w:rPr>
          <w:rFonts w:hint="eastAsia"/>
        </w:rPr>
        <w:t>年</w:t>
      </w:r>
      <w:r>
        <w:t xml:space="preserve"> </w:t>
      </w:r>
      <w:r w:rsidR="00F902FB">
        <w:rPr>
          <w:rFonts w:hint="eastAsia"/>
        </w:rPr>
        <w:t>10</w:t>
      </w:r>
      <w:r>
        <w:t xml:space="preserve"> </w:t>
      </w:r>
      <w:r>
        <w:rPr>
          <w:rFonts w:hint="eastAsia"/>
        </w:rPr>
        <w:t>月</w:t>
      </w:r>
      <w:r w:rsidR="00F902FB">
        <w:rPr>
          <w:rFonts w:hint="eastAsia"/>
        </w:rPr>
        <w:t xml:space="preserve"> 26</w:t>
      </w:r>
      <w:r>
        <w:t xml:space="preserve"> </w:t>
      </w:r>
      <w:r>
        <w:rPr>
          <w:rFonts w:hint="eastAsia"/>
        </w:rPr>
        <w:t>日</w:t>
      </w:r>
      <w:r>
        <w:rPr>
          <w:rFonts w:hint="eastAsia"/>
        </w:rPr>
        <w:t xml:space="preserve"> </w:t>
      </w:r>
      <w:r>
        <w:rPr>
          <w:rFonts w:hint="eastAsia"/>
        </w:rPr>
        <w:t>至</w:t>
      </w:r>
      <w:r>
        <w:rPr>
          <w:rFonts w:hint="eastAsia"/>
        </w:rPr>
        <w:t xml:space="preserve"> </w:t>
      </w:r>
      <w:r w:rsidR="00F902FB">
        <w:rPr>
          <w:rFonts w:hint="eastAsia"/>
        </w:rPr>
        <w:t>110</w:t>
      </w:r>
      <w:r>
        <w:t xml:space="preserve"> </w:t>
      </w:r>
      <w:r>
        <w:rPr>
          <w:rFonts w:hint="eastAsia"/>
        </w:rPr>
        <w:t>年</w:t>
      </w:r>
      <w:r w:rsidR="00F902FB">
        <w:rPr>
          <w:rFonts w:hint="eastAsia"/>
        </w:rPr>
        <w:t>10</w:t>
      </w:r>
      <w:r>
        <w:rPr>
          <w:rFonts w:hint="eastAsia"/>
        </w:rPr>
        <w:t>月</w:t>
      </w:r>
      <w:r w:rsidR="00F902FB">
        <w:rPr>
          <w:rFonts w:hint="eastAsia"/>
        </w:rPr>
        <w:t>25</w:t>
      </w:r>
      <w:r>
        <w:rPr>
          <w:rFonts w:hint="eastAsia"/>
        </w:rPr>
        <w:t>日期間於相關網站及影展進行全片公開播映。</w:t>
      </w:r>
    </w:p>
    <w:p w14:paraId="35109279" w14:textId="794D5B13" w:rsidR="00006966" w:rsidRDefault="00006966" w:rsidP="00006966">
      <w:pPr>
        <w:spacing w:after="120"/>
      </w:pPr>
      <w:r>
        <w:rPr>
          <w:rFonts w:hint="eastAsia"/>
        </w:rPr>
        <w:t>六、授權人經獲特優獎，授權將影片全片供</w:t>
      </w:r>
      <w:r w:rsidRPr="00953012">
        <w:rPr>
          <w:rFonts w:hint="eastAsia"/>
          <w:b/>
        </w:rPr>
        <w:t>教育部體育</w:t>
      </w:r>
      <w:r>
        <w:rPr>
          <w:rFonts w:hint="eastAsia"/>
          <w:b/>
        </w:rPr>
        <w:t>署與國立臺灣師範大學</w:t>
      </w:r>
      <w:r>
        <w:rPr>
          <w:rFonts w:hint="eastAsia"/>
        </w:rPr>
        <w:t>於</w:t>
      </w:r>
      <w:r>
        <w:t xml:space="preserve"> </w:t>
      </w:r>
      <w:r w:rsidR="00F902FB">
        <w:rPr>
          <w:rFonts w:hint="eastAsia"/>
        </w:rPr>
        <w:t>108</w:t>
      </w:r>
      <w:r>
        <w:t xml:space="preserve"> </w:t>
      </w:r>
      <w:r>
        <w:rPr>
          <w:rFonts w:hint="eastAsia"/>
        </w:rPr>
        <w:t>年</w:t>
      </w:r>
      <w:r>
        <w:t xml:space="preserve"> </w:t>
      </w:r>
      <w:r w:rsidR="00F902FB">
        <w:rPr>
          <w:rFonts w:hint="eastAsia"/>
        </w:rPr>
        <w:t>10</w:t>
      </w:r>
      <w:r>
        <w:t xml:space="preserve"> </w:t>
      </w:r>
      <w:r>
        <w:rPr>
          <w:rFonts w:hint="eastAsia"/>
        </w:rPr>
        <w:t>月</w:t>
      </w:r>
      <w:r>
        <w:t xml:space="preserve"> </w:t>
      </w:r>
      <w:r w:rsidR="00F902FB">
        <w:rPr>
          <w:rFonts w:hint="eastAsia"/>
        </w:rPr>
        <w:t>26</w:t>
      </w:r>
      <w:r>
        <w:t xml:space="preserve"> </w:t>
      </w:r>
      <w:r>
        <w:rPr>
          <w:rFonts w:hint="eastAsia"/>
        </w:rPr>
        <w:t>日</w:t>
      </w:r>
      <w:r>
        <w:rPr>
          <w:rFonts w:hint="eastAsia"/>
        </w:rPr>
        <w:t xml:space="preserve"> </w:t>
      </w:r>
      <w:r>
        <w:rPr>
          <w:rFonts w:hint="eastAsia"/>
        </w:rPr>
        <w:t>至</w:t>
      </w:r>
      <w:r>
        <w:rPr>
          <w:rFonts w:hint="eastAsia"/>
        </w:rPr>
        <w:t xml:space="preserve"> 1</w:t>
      </w:r>
      <w:r>
        <w:t>1</w:t>
      </w:r>
      <w:r w:rsidR="00F902FB">
        <w:rPr>
          <w:rFonts w:hint="eastAsia"/>
        </w:rPr>
        <w:t>3</w:t>
      </w:r>
      <w:r>
        <w:t xml:space="preserve"> </w:t>
      </w:r>
      <w:r>
        <w:rPr>
          <w:rFonts w:hint="eastAsia"/>
        </w:rPr>
        <w:t>年</w:t>
      </w:r>
      <w:r w:rsidR="00F902FB">
        <w:rPr>
          <w:rFonts w:hint="eastAsia"/>
        </w:rPr>
        <w:t>10</w:t>
      </w:r>
      <w:r>
        <w:rPr>
          <w:rFonts w:hint="eastAsia"/>
        </w:rPr>
        <w:t>月</w:t>
      </w:r>
      <w:r w:rsidR="00F902FB">
        <w:rPr>
          <w:rFonts w:hint="eastAsia"/>
        </w:rPr>
        <w:t>25</w:t>
      </w:r>
      <w:r>
        <w:rPr>
          <w:rFonts w:hint="eastAsia"/>
        </w:rPr>
        <w:t>日期間於相關網站及影展進行全片公開播映。</w:t>
      </w:r>
    </w:p>
    <w:p w14:paraId="57CFEB0C" w14:textId="77777777" w:rsidR="00006966" w:rsidRDefault="00006966" w:rsidP="00006966">
      <w:pPr>
        <w:spacing w:before="240"/>
      </w:pPr>
      <w:r>
        <w:rPr>
          <w:rFonts w:hint="eastAsia"/>
        </w:rPr>
        <w:t>授權人同意並遵守以下事項：</w:t>
      </w:r>
    </w:p>
    <w:p w14:paraId="5E7902F3" w14:textId="77777777" w:rsidR="00006966" w:rsidRDefault="00006966" w:rsidP="00006966">
      <w:r>
        <w:rPr>
          <w:rFonts w:hint="eastAsia"/>
        </w:rPr>
        <w:t>一、影片中之配音、配樂及使用之圖文均需向原創作者</w:t>
      </w:r>
      <w:r>
        <w:t>/</w:t>
      </w:r>
      <w:r>
        <w:rPr>
          <w:rFonts w:hint="eastAsia"/>
        </w:rPr>
        <w:t>團隊取得重製、改作編輯、開上映、公開演出、公開口述、公開展示、公開播送及公開傳輸之授權，如因影片播出產生著作權相關法律爭議，由授權人負完全之責任。必要時得要求</w:t>
      </w:r>
      <w:r>
        <w:t xml:space="preserve"> </w:t>
      </w:r>
      <w:r>
        <w:rPr>
          <w:rFonts w:hint="eastAsia"/>
        </w:rPr>
        <w:t>提供相關權利證明文件，以供查核。</w:t>
      </w:r>
    </w:p>
    <w:p w14:paraId="63730B14" w14:textId="77777777" w:rsidR="00006966" w:rsidRDefault="00006966" w:rsidP="00006966">
      <w:r>
        <w:rPr>
          <w:rFonts w:hint="eastAsia"/>
        </w:rPr>
        <w:t>二、將團隊代表人電子信箱公布於活動官網及臉書專頁中。</w:t>
      </w:r>
    </w:p>
    <w:p w14:paraId="4F7CE032" w14:textId="77777777" w:rsidR="00006966" w:rsidRPr="0050210C" w:rsidRDefault="00006966" w:rsidP="00006966">
      <w:pPr>
        <w:spacing w:before="120" w:after="120"/>
        <w:rPr>
          <w:b/>
        </w:rPr>
      </w:pPr>
      <w:r>
        <w:rPr>
          <w:rFonts w:hint="eastAsia"/>
        </w:rPr>
        <w:t>此致</w:t>
      </w:r>
      <w:r>
        <w:rPr>
          <w:rFonts w:hint="eastAsia"/>
        </w:rPr>
        <w:t xml:space="preserve"> </w:t>
      </w:r>
      <w:r w:rsidRPr="00953012">
        <w:rPr>
          <w:rFonts w:hint="eastAsia"/>
          <w:b/>
        </w:rPr>
        <w:t>教育部體育</w:t>
      </w:r>
      <w:r>
        <w:rPr>
          <w:rFonts w:hint="eastAsia"/>
          <w:b/>
        </w:rPr>
        <w:t>署與國立臺灣師範大學</w:t>
      </w:r>
    </w:p>
    <w:p w14:paraId="04B1C784" w14:textId="77777777" w:rsidR="00006966" w:rsidRDefault="00006966" w:rsidP="00006966">
      <w:r>
        <w:rPr>
          <w:rFonts w:hint="eastAsia"/>
        </w:rPr>
        <w:t>授權人（親筆簽名）：</w:t>
      </w:r>
      <w:r>
        <w:rPr>
          <w:rFonts w:hint="eastAsia"/>
        </w:rPr>
        <w:t xml:space="preserve"> </w:t>
      </w:r>
    </w:p>
    <w:p w14:paraId="333FD544" w14:textId="77777777" w:rsidR="00006966" w:rsidRDefault="00006966" w:rsidP="00006966">
      <w:r>
        <w:rPr>
          <w:rFonts w:hint="eastAsia"/>
        </w:rPr>
        <w:t>聯絡地址（代表人）：</w:t>
      </w:r>
      <w:r>
        <w:t xml:space="preserve"> </w:t>
      </w:r>
    </w:p>
    <w:p w14:paraId="32E56207" w14:textId="77777777" w:rsidR="00006966" w:rsidRPr="0050210C" w:rsidRDefault="00006966" w:rsidP="00006966">
      <w:r>
        <w:rPr>
          <w:rFonts w:hint="eastAsia"/>
        </w:rPr>
        <w:t>聯絡電話（代表人）：</w:t>
      </w:r>
      <w:r>
        <w:t>(</w:t>
      </w:r>
      <w:r>
        <w:rPr>
          <w:rFonts w:hint="eastAsia"/>
        </w:rPr>
        <w:t>市話</w:t>
      </w:r>
      <w:r>
        <w:t>)</w:t>
      </w:r>
      <w:r>
        <w:rPr>
          <w:rFonts w:hint="eastAsia"/>
        </w:rPr>
        <w:t xml:space="preserve">　　</w:t>
      </w:r>
      <w:r>
        <w:t xml:space="preserve">              (</w:t>
      </w:r>
      <w:r>
        <w:rPr>
          <w:rFonts w:hint="eastAsia"/>
        </w:rPr>
        <w:t>手機</w:t>
      </w:r>
      <w:r>
        <w:t xml:space="preserve">) </w:t>
      </w:r>
    </w:p>
    <w:p w14:paraId="2821D96C" w14:textId="6059EE5B" w:rsidR="00BC7033" w:rsidRPr="00F902FB" w:rsidRDefault="00006966" w:rsidP="00F902FB">
      <w:pPr>
        <w:jc w:val="distribute"/>
      </w:pPr>
      <w:r>
        <w:rPr>
          <w:rFonts w:hint="eastAsia"/>
        </w:rPr>
        <w:t>中</w:t>
      </w:r>
      <w:r>
        <w:rPr>
          <w:rFonts w:hint="eastAsia"/>
        </w:rPr>
        <w:t xml:space="preserve">    </w:t>
      </w:r>
      <w:r>
        <w:rPr>
          <w:rFonts w:hint="eastAsia"/>
        </w:rPr>
        <w:t>華</w:t>
      </w:r>
      <w:r>
        <w:rPr>
          <w:rFonts w:hint="eastAsia"/>
        </w:rPr>
        <w:t xml:space="preserve">    </w:t>
      </w:r>
      <w:r>
        <w:rPr>
          <w:rFonts w:hint="eastAsia"/>
        </w:rPr>
        <w:t>民</w:t>
      </w:r>
      <w:r>
        <w:rPr>
          <w:rFonts w:hint="eastAsia"/>
        </w:rPr>
        <w:t xml:space="preserve">    </w:t>
      </w:r>
      <w:r>
        <w:rPr>
          <w:rFonts w:hint="eastAsia"/>
        </w:rPr>
        <w:t>國</w:t>
      </w:r>
      <w:r>
        <w:rPr>
          <w:rFonts w:hint="eastAsia"/>
        </w:rPr>
        <w:t xml:space="preserve">     </w:t>
      </w:r>
      <w:r w:rsidR="00F902FB">
        <w:rPr>
          <w:rFonts w:hint="eastAsia"/>
        </w:rPr>
        <w:t>108</w:t>
      </w:r>
      <w:r>
        <w:rPr>
          <w:rFonts w:hint="eastAsia"/>
        </w:rPr>
        <w:t xml:space="preserve">   </w:t>
      </w:r>
      <w:r>
        <w:rPr>
          <w:rFonts w:hint="eastAsia"/>
        </w:rPr>
        <w:t>年</w:t>
      </w:r>
      <w:r>
        <w:rPr>
          <w:rFonts w:hint="eastAsia"/>
        </w:rPr>
        <w:t xml:space="preserve">         </w:t>
      </w:r>
      <w:r>
        <w:rPr>
          <w:rFonts w:hint="eastAsia"/>
        </w:rPr>
        <w:t>月</w:t>
      </w:r>
      <w:r>
        <w:rPr>
          <w:rFonts w:hint="eastAsia"/>
        </w:rPr>
        <w:t xml:space="preserve">         </w:t>
      </w:r>
      <w:r>
        <w:rPr>
          <w:rFonts w:hint="eastAsia"/>
        </w:rPr>
        <w:t>日</w:t>
      </w:r>
    </w:p>
    <w:sectPr w:rsidR="00BC7033" w:rsidRPr="00F902FB" w:rsidSect="00D64A4C">
      <w:type w:val="continuous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7ABD74" w14:textId="77777777" w:rsidR="000E5CA0" w:rsidRDefault="000E5CA0" w:rsidP="004E1F45">
      <w:r>
        <w:separator/>
      </w:r>
    </w:p>
  </w:endnote>
  <w:endnote w:type="continuationSeparator" w:id="0">
    <w:p w14:paraId="668EB832" w14:textId="77777777" w:rsidR="000E5CA0" w:rsidRDefault="000E5CA0" w:rsidP="004E1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AE9BC4" w14:textId="77777777" w:rsidR="000E5CA0" w:rsidRDefault="000E5CA0" w:rsidP="004E1F45">
      <w:r>
        <w:separator/>
      </w:r>
    </w:p>
  </w:footnote>
  <w:footnote w:type="continuationSeparator" w:id="0">
    <w:p w14:paraId="155BF46B" w14:textId="77777777" w:rsidR="000E5CA0" w:rsidRDefault="000E5CA0" w:rsidP="004E1F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3238E"/>
    <w:multiLevelType w:val="hybridMultilevel"/>
    <w:tmpl w:val="74A44AE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DF5735"/>
    <w:multiLevelType w:val="hybridMultilevel"/>
    <w:tmpl w:val="C8389734"/>
    <w:lvl w:ilvl="0" w:tplc="99C0D27E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38E1B66"/>
    <w:multiLevelType w:val="hybridMultilevel"/>
    <w:tmpl w:val="1284BE5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DF4E4A"/>
    <w:multiLevelType w:val="hybridMultilevel"/>
    <w:tmpl w:val="3D7C137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F402C83"/>
    <w:multiLevelType w:val="hybridMultilevel"/>
    <w:tmpl w:val="A420E4D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17E3425"/>
    <w:multiLevelType w:val="hybridMultilevel"/>
    <w:tmpl w:val="F078EDDC"/>
    <w:lvl w:ilvl="0" w:tplc="925A2CF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41F1867"/>
    <w:multiLevelType w:val="hybridMultilevel"/>
    <w:tmpl w:val="B3DEC5E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4844E94"/>
    <w:multiLevelType w:val="hybridMultilevel"/>
    <w:tmpl w:val="3FA8A4EE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AF55BF0"/>
    <w:multiLevelType w:val="hybridMultilevel"/>
    <w:tmpl w:val="9496BED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07E4ADE"/>
    <w:multiLevelType w:val="hybridMultilevel"/>
    <w:tmpl w:val="FB6862F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0EE1097"/>
    <w:multiLevelType w:val="hybridMultilevel"/>
    <w:tmpl w:val="950ECCE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FDA2013"/>
    <w:multiLevelType w:val="hybridMultilevel"/>
    <w:tmpl w:val="546400B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74B2D29"/>
    <w:multiLevelType w:val="hybridMultilevel"/>
    <w:tmpl w:val="5DA2951A"/>
    <w:lvl w:ilvl="0" w:tplc="925A2CF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622A3781"/>
    <w:multiLevelType w:val="hybridMultilevel"/>
    <w:tmpl w:val="E79E4B9E"/>
    <w:lvl w:ilvl="0" w:tplc="60364D2A">
      <w:start w:val="1"/>
      <w:numFmt w:val="taiwaneseCountingThousand"/>
      <w:lvlText w:val="%1、"/>
      <w:lvlJc w:val="left"/>
      <w:pPr>
        <w:ind w:left="600" w:hanging="60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BD729BD"/>
    <w:multiLevelType w:val="hybridMultilevel"/>
    <w:tmpl w:val="F1A880F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BEC60E8"/>
    <w:multiLevelType w:val="hybridMultilevel"/>
    <w:tmpl w:val="148A77E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0"/>
  </w:num>
  <w:num w:numId="5">
    <w:abstractNumId w:val="9"/>
  </w:num>
  <w:num w:numId="6">
    <w:abstractNumId w:val="15"/>
  </w:num>
  <w:num w:numId="7">
    <w:abstractNumId w:val="6"/>
  </w:num>
  <w:num w:numId="8">
    <w:abstractNumId w:val="2"/>
  </w:num>
  <w:num w:numId="9">
    <w:abstractNumId w:val="14"/>
  </w:num>
  <w:num w:numId="10">
    <w:abstractNumId w:val="0"/>
  </w:num>
  <w:num w:numId="11">
    <w:abstractNumId w:val="5"/>
  </w:num>
  <w:num w:numId="12">
    <w:abstractNumId w:val="3"/>
  </w:num>
  <w:num w:numId="13">
    <w:abstractNumId w:val="11"/>
  </w:num>
  <w:num w:numId="14">
    <w:abstractNumId w:val="12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0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TQ2NTc2szAxNjNS0lEKTi0uzszPAykwrAUAmWkmhywAAAA="/>
  </w:docVars>
  <w:rsids>
    <w:rsidRoot w:val="00212887"/>
    <w:rsid w:val="000005DF"/>
    <w:rsid w:val="00002E32"/>
    <w:rsid w:val="00004B7C"/>
    <w:rsid w:val="00006966"/>
    <w:rsid w:val="00011E6E"/>
    <w:rsid w:val="00011FD6"/>
    <w:rsid w:val="00025EA5"/>
    <w:rsid w:val="00035A99"/>
    <w:rsid w:val="0004333D"/>
    <w:rsid w:val="00043BEE"/>
    <w:rsid w:val="000442CA"/>
    <w:rsid w:val="00045C42"/>
    <w:rsid w:val="00051FF2"/>
    <w:rsid w:val="00056712"/>
    <w:rsid w:val="00057461"/>
    <w:rsid w:val="00067742"/>
    <w:rsid w:val="00070D37"/>
    <w:rsid w:val="00071194"/>
    <w:rsid w:val="00071999"/>
    <w:rsid w:val="00071C39"/>
    <w:rsid w:val="00087BD4"/>
    <w:rsid w:val="000909DD"/>
    <w:rsid w:val="00090CB7"/>
    <w:rsid w:val="000962B3"/>
    <w:rsid w:val="000A1DD7"/>
    <w:rsid w:val="000A572D"/>
    <w:rsid w:val="000A6FAA"/>
    <w:rsid w:val="000B32AD"/>
    <w:rsid w:val="000B50A5"/>
    <w:rsid w:val="000B7322"/>
    <w:rsid w:val="000C2124"/>
    <w:rsid w:val="000C7B47"/>
    <w:rsid w:val="000D1591"/>
    <w:rsid w:val="000D4997"/>
    <w:rsid w:val="000E48C1"/>
    <w:rsid w:val="000E5CA0"/>
    <w:rsid w:val="000F18B1"/>
    <w:rsid w:val="000F4B1D"/>
    <w:rsid w:val="000F4E70"/>
    <w:rsid w:val="000F50C6"/>
    <w:rsid w:val="001070C3"/>
    <w:rsid w:val="00112F10"/>
    <w:rsid w:val="0012010D"/>
    <w:rsid w:val="00132AA0"/>
    <w:rsid w:val="00137B88"/>
    <w:rsid w:val="001406F7"/>
    <w:rsid w:val="001411C1"/>
    <w:rsid w:val="001446E9"/>
    <w:rsid w:val="001546BF"/>
    <w:rsid w:val="0017021E"/>
    <w:rsid w:val="00173651"/>
    <w:rsid w:val="00177268"/>
    <w:rsid w:val="0018150B"/>
    <w:rsid w:val="001848D0"/>
    <w:rsid w:val="00184B23"/>
    <w:rsid w:val="00186FCE"/>
    <w:rsid w:val="001A5E37"/>
    <w:rsid w:val="001B07B7"/>
    <w:rsid w:val="001B0B42"/>
    <w:rsid w:val="001B12A4"/>
    <w:rsid w:val="001B45B1"/>
    <w:rsid w:val="001B5B21"/>
    <w:rsid w:val="001B7FF1"/>
    <w:rsid w:val="001C2452"/>
    <w:rsid w:val="001C3413"/>
    <w:rsid w:val="001D1108"/>
    <w:rsid w:val="001E2158"/>
    <w:rsid w:val="001E303E"/>
    <w:rsid w:val="001E3059"/>
    <w:rsid w:val="00212887"/>
    <w:rsid w:val="002152BF"/>
    <w:rsid w:val="00232AC7"/>
    <w:rsid w:val="0023375A"/>
    <w:rsid w:val="00246591"/>
    <w:rsid w:val="002548CD"/>
    <w:rsid w:val="0026082E"/>
    <w:rsid w:val="00275C79"/>
    <w:rsid w:val="002951D3"/>
    <w:rsid w:val="002A30C1"/>
    <w:rsid w:val="002A53ED"/>
    <w:rsid w:val="002B153E"/>
    <w:rsid w:val="002B4CD0"/>
    <w:rsid w:val="002C27DA"/>
    <w:rsid w:val="002D17CC"/>
    <w:rsid w:val="002D6858"/>
    <w:rsid w:val="002D7372"/>
    <w:rsid w:val="002E08F8"/>
    <w:rsid w:val="002E28A0"/>
    <w:rsid w:val="002E35A5"/>
    <w:rsid w:val="002E7897"/>
    <w:rsid w:val="00300667"/>
    <w:rsid w:val="003041B9"/>
    <w:rsid w:val="00306C7D"/>
    <w:rsid w:val="00310AF5"/>
    <w:rsid w:val="00314704"/>
    <w:rsid w:val="003162F6"/>
    <w:rsid w:val="00320C0F"/>
    <w:rsid w:val="00331244"/>
    <w:rsid w:val="003358FE"/>
    <w:rsid w:val="00342E92"/>
    <w:rsid w:val="00345376"/>
    <w:rsid w:val="00357C7D"/>
    <w:rsid w:val="00361B1D"/>
    <w:rsid w:val="003632B3"/>
    <w:rsid w:val="003649F7"/>
    <w:rsid w:val="003655F9"/>
    <w:rsid w:val="0037329F"/>
    <w:rsid w:val="00374280"/>
    <w:rsid w:val="003810DA"/>
    <w:rsid w:val="00382DA0"/>
    <w:rsid w:val="003A1A9A"/>
    <w:rsid w:val="003A287B"/>
    <w:rsid w:val="003A5E24"/>
    <w:rsid w:val="003A6990"/>
    <w:rsid w:val="003B319C"/>
    <w:rsid w:val="003C4F4D"/>
    <w:rsid w:val="003E4DBF"/>
    <w:rsid w:val="003F11FC"/>
    <w:rsid w:val="003F2A2A"/>
    <w:rsid w:val="003F3F49"/>
    <w:rsid w:val="003F6994"/>
    <w:rsid w:val="00402F41"/>
    <w:rsid w:val="004032BF"/>
    <w:rsid w:val="00404B7F"/>
    <w:rsid w:val="0041206B"/>
    <w:rsid w:val="00413F0C"/>
    <w:rsid w:val="0042047B"/>
    <w:rsid w:val="004229CA"/>
    <w:rsid w:val="00425DB8"/>
    <w:rsid w:val="004275DE"/>
    <w:rsid w:val="00433D14"/>
    <w:rsid w:val="004568CD"/>
    <w:rsid w:val="00460CA0"/>
    <w:rsid w:val="0046140C"/>
    <w:rsid w:val="0046507B"/>
    <w:rsid w:val="004663A9"/>
    <w:rsid w:val="0046642C"/>
    <w:rsid w:val="00466F0E"/>
    <w:rsid w:val="00471EF3"/>
    <w:rsid w:val="0048225D"/>
    <w:rsid w:val="00483023"/>
    <w:rsid w:val="00487919"/>
    <w:rsid w:val="00490F10"/>
    <w:rsid w:val="00496F18"/>
    <w:rsid w:val="004A40DC"/>
    <w:rsid w:val="004A5A87"/>
    <w:rsid w:val="004A6A02"/>
    <w:rsid w:val="004A737A"/>
    <w:rsid w:val="004C213B"/>
    <w:rsid w:val="004C4BAE"/>
    <w:rsid w:val="004E1F45"/>
    <w:rsid w:val="004F5B0C"/>
    <w:rsid w:val="004F61D7"/>
    <w:rsid w:val="0050198E"/>
    <w:rsid w:val="00511A4C"/>
    <w:rsid w:val="005264DB"/>
    <w:rsid w:val="00526AF8"/>
    <w:rsid w:val="00526FB0"/>
    <w:rsid w:val="00533E07"/>
    <w:rsid w:val="005341A9"/>
    <w:rsid w:val="00536ECC"/>
    <w:rsid w:val="00545B53"/>
    <w:rsid w:val="00550B0D"/>
    <w:rsid w:val="00551711"/>
    <w:rsid w:val="00553277"/>
    <w:rsid w:val="00563091"/>
    <w:rsid w:val="00565F32"/>
    <w:rsid w:val="00566B59"/>
    <w:rsid w:val="0057065F"/>
    <w:rsid w:val="00591D8B"/>
    <w:rsid w:val="00597016"/>
    <w:rsid w:val="005A4944"/>
    <w:rsid w:val="005B00F8"/>
    <w:rsid w:val="005C022E"/>
    <w:rsid w:val="005D6FE9"/>
    <w:rsid w:val="006034C0"/>
    <w:rsid w:val="00606FCF"/>
    <w:rsid w:val="0061548F"/>
    <w:rsid w:val="006155BE"/>
    <w:rsid w:val="00615626"/>
    <w:rsid w:val="00615822"/>
    <w:rsid w:val="00635233"/>
    <w:rsid w:val="00635AB0"/>
    <w:rsid w:val="00642050"/>
    <w:rsid w:val="00653F71"/>
    <w:rsid w:val="00662A66"/>
    <w:rsid w:val="0066383C"/>
    <w:rsid w:val="00667431"/>
    <w:rsid w:val="00676245"/>
    <w:rsid w:val="00677785"/>
    <w:rsid w:val="006822DF"/>
    <w:rsid w:val="006826D3"/>
    <w:rsid w:val="006841EF"/>
    <w:rsid w:val="00684D4D"/>
    <w:rsid w:val="0068760F"/>
    <w:rsid w:val="00690DC6"/>
    <w:rsid w:val="00692BB0"/>
    <w:rsid w:val="006A6008"/>
    <w:rsid w:val="006C190D"/>
    <w:rsid w:val="006C77A7"/>
    <w:rsid w:val="006D2BD6"/>
    <w:rsid w:val="006E16C3"/>
    <w:rsid w:val="006E5D20"/>
    <w:rsid w:val="00700165"/>
    <w:rsid w:val="00704495"/>
    <w:rsid w:val="00707887"/>
    <w:rsid w:val="00707A17"/>
    <w:rsid w:val="007121A6"/>
    <w:rsid w:val="0071586C"/>
    <w:rsid w:val="00727D95"/>
    <w:rsid w:val="00734859"/>
    <w:rsid w:val="007448EC"/>
    <w:rsid w:val="00754E96"/>
    <w:rsid w:val="00755F67"/>
    <w:rsid w:val="007603EE"/>
    <w:rsid w:val="00765E1B"/>
    <w:rsid w:val="0076782D"/>
    <w:rsid w:val="00770F18"/>
    <w:rsid w:val="00772469"/>
    <w:rsid w:val="007913DF"/>
    <w:rsid w:val="00791ABD"/>
    <w:rsid w:val="007A4556"/>
    <w:rsid w:val="007A51C7"/>
    <w:rsid w:val="007C683B"/>
    <w:rsid w:val="007C70A4"/>
    <w:rsid w:val="007D05DC"/>
    <w:rsid w:val="007D682A"/>
    <w:rsid w:val="007D787F"/>
    <w:rsid w:val="007E4AB9"/>
    <w:rsid w:val="007E600C"/>
    <w:rsid w:val="007E7123"/>
    <w:rsid w:val="007F2D02"/>
    <w:rsid w:val="007F5D09"/>
    <w:rsid w:val="008000C5"/>
    <w:rsid w:val="00804654"/>
    <w:rsid w:val="00804CA4"/>
    <w:rsid w:val="008053C5"/>
    <w:rsid w:val="008062D6"/>
    <w:rsid w:val="00820F10"/>
    <w:rsid w:val="008221FB"/>
    <w:rsid w:val="00825A39"/>
    <w:rsid w:val="008265BA"/>
    <w:rsid w:val="00826E96"/>
    <w:rsid w:val="00835636"/>
    <w:rsid w:val="008536F4"/>
    <w:rsid w:val="008576A0"/>
    <w:rsid w:val="008609BC"/>
    <w:rsid w:val="00860DC4"/>
    <w:rsid w:val="0086109D"/>
    <w:rsid w:val="0086555D"/>
    <w:rsid w:val="00873E25"/>
    <w:rsid w:val="00876527"/>
    <w:rsid w:val="00880F54"/>
    <w:rsid w:val="008845A6"/>
    <w:rsid w:val="008865E5"/>
    <w:rsid w:val="0089605F"/>
    <w:rsid w:val="008A68F5"/>
    <w:rsid w:val="008C1D08"/>
    <w:rsid w:val="008C42C3"/>
    <w:rsid w:val="008C76B8"/>
    <w:rsid w:val="008D03CC"/>
    <w:rsid w:val="008F2E9B"/>
    <w:rsid w:val="0090259A"/>
    <w:rsid w:val="0091323E"/>
    <w:rsid w:val="00915303"/>
    <w:rsid w:val="00925AEC"/>
    <w:rsid w:val="0093514C"/>
    <w:rsid w:val="009478EB"/>
    <w:rsid w:val="00954391"/>
    <w:rsid w:val="0096045A"/>
    <w:rsid w:val="00964D75"/>
    <w:rsid w:val="009669D2"/>
    <w:rsid w:val="0097382E"/>
    <w:rsid w:val="00987875"/>
    <w:rsid w:val="009A1AD1"/>
    <w:rsid w:val="009B1401"/>
    <w:rsid w:val="009B1ACB"/>
    <w:rsid w:val="009B7CEB"/>
    <w:rsid w:val="009C4D29"/>
    <w:rsid w:val="009D29C0"/>
    <w:rsid w:val="009E0C77"/>
    <w:rsid w:val="009F33EB"/>
    <w:rsid w:val="00A031C8"/>
    <w:rsid w:val="00A03EB1"/>
    <w:rsid w:val="00A07EFE"/>
    <w:rsid w:val="00A13425"/>
    <w:rsid w:val="00A1744F"/>
    <w:rsid w:val="00A17EB2"/>
    <w:rsid w:val="00A509DD"/>
    <w:rsid w:val="00A53FBC"/>
    <w:rsid w:val="00A55E2B"/>
    <w:rsid w:val="00A66382"/>
    <w:rsid w:val="00A72641"/>
    <w:rsid w:val="00A769AF"/>
    <w:rsid w:val="00A778D9"/>
    <w:rsid w:val="00A90AA0"/>
    <w:rsid w:val="00A95433"/>
    <w:rsid w:val="00AA41A8"/>
    <w:rsid w:val="00AA4B1B"/>
    <w:rsid w:val="00AC13E4"/>
    <w:rsid w:val="00AC5969"/>
    <w:rsid w:val="00AD154E"/>
    <w:rsid w:val="00AE54C8"/>
    <w:rsid w:val="00AE5958"/>
    <w:rsid w:val="00AE6677"/>
    <w:rsid w:val="00AE7FE5"/>
    <w:rsid w:val="00AF15B8"/>
    <w:rsid w:val="00AF5085"/>
    <w:rsid w:val="00AF5CDB"/>
    <w:rsid w:val="00B02449"/>
    <w:rsid w:val="00B03706"/>
    <w:rsid w:val="00B06309"/>
    <w:rsid w:val="00B17997"/>
    <w:rsid w:val="00B24FFF"/>
    <w:rsid w:val="00B26E8C"/>
    <w:rsid w:val="00B304C8"/>
    <w:rsid w:val="00B30E8A"/>
    <w:rsid w:val="00B317A7"/>
    <w:rsid w:val="00B32C29"/>
    <w:rsid w:val="00B33060"/>
    <w:rsid w:val="00B35C2A"/>
    <w:rsid w:val="00B3726F"/>
    <w:rsid w:val="00B4545B"/>
    <w:rsid w:val="00B4699E"/>
    <w:rsid w:val="00B540ED"/>
    <w:rsid w:val="00B630F5"/>
    <w:rsid w:val="00B63322"/>
    <w:rsid w:val="00B63BD4"/>
    <w:rsid w:val="00B66A5D"/>
    <w:rsid w:val="00B71F94"/>
    <w:rsid w:val="00B75291"/>
    <w:rsid w:val="00B83F47"/>
    <w:rsid w:val="00B86A9D"/>
    <w:rsid w:val="00B93178"/>
    <w:rsid w:val="00BA63B7"/>
    <w:rsid w:val="00BB3743"/>
    <w:rsid w:val="00BB54CE"/>
    <w:rsid w:val="00BC05B0"/>
    <w:rsid w:val="00BC3721"/>
    <w:rsid w:val="00BC7033"/>
    <w:rsid w:val="00BD099D"/>
    <w:rsid w:val="00BE2D04"/>
    <w:rsid w:val="00BF03CB"/>
    <w:rsid w:val="00BF379A"/>
    <w:rsid w:val="00BF409B"/>
    <w:rsid w:val="00BF511F"/>
    <w:rsid w:val="00BF79C2"/>
    <w:rsid w:val="00C007F8"/>
    <w:rsid w:val="00C07A0D"/>
    <w:rsid w:val="00C14313"/>
    <w:rsid w:val="00C20D3A"/>
    <w:rsid w:val="00C23BD6"/>
    <w:rsid w:val="00C313E2"/>
    <w:rsid w:val="00C40549"/>
    <w:rsid w:val="00C43B41"/>
    <w:rsid w:val="00C440FD"/>
    <w:rsid w:val="00C45C3A"/>
    <w:rsid w:val="00C5408D"/>
    <w:rsid w:val="00C56AEF"/>
    <w:rsid w:val="00C57146"/>
    <w:rsid w:val="00C57EC9"/>
    <w:rsid w:val="00C721A0"/>
    <w:rsid w:val="00C74ED2"/>
    <w:rsid w:val="00C7764B"/>
    <w:rsid w:val="00C81AB0"/>
    <w:rsid w:val="00C84A3A"/>
    <w:rsid w:val="00C86099"/>
    <w:rsid w:val="00C9039F"/>
    <w:rsid w:val="00C91932"/>
    <w:rsid w:val="00C97892"/>
    <w:rsid w:val="00CA36E8"/>
    <w:rsid w:val="00CA55B9"/>
    <w:rsid w:val="00CB3229"/>
    <w:rsid w:val="00CB51DF"/>
    <w:rsid w:val="00CC5479"/>
    <w:rsid w:val="00CD3971"/>
    <w:rsid w:val="00CD40CE"/>
    <w:rsid w:val="00CD59B5"/>
    <w:rsid w:val="00CE2F2E"/>
    <w:rsid w:val="00CE46A8"/>
    <w:rsid w:val="00CE7932"/>
    <w:rsid w:val="00CE7BD9"/>
    <w:rsid w:val="00CF23A5"/>
    <w:rsid w:val="00CF2A9C"/>
    <w:rsid w:val="00D11082"/>
    <w:rsid w:val="00D1772C"/>
    <w:rsid w:val="00D224C4"/>
    <w:rsid w:val="00D30155"/>
    <w:rsid w:val="00D35A21"/>
    <w:rsid w:val="00D36AD8"/>
    <w:rsid w:val="00D417C4"/>
    <w:rsid w:val="00D43741"/>
    <w:rsid w:val="00D614BF"/>
    <w:rsid w:val="00D62DA3"/>
    <w:rsid w:val="00D64A4C"/>
    <w:rsid w:val="00D6763A"/>
    <w:rsid w:val="00D71E29"/>
    <w:rsid w:val="00D8143C"/>
    <w:rsid w:val="00D90D65"/>
    <w:rsid w:val="00D921C5"/>
    <w:rsid w:val="00D94ED1"/>
    <w:rsid w:val="00D95B77"/>
    <w:rsid w:val="00DA2BF1"/>
    <w:rsid w:val="00DA33C8"/>
    <w:rsid w:val="00DA7D80"/>
    <w:rsid w:val="00DB1309"/>
    <w:rsid w:val="00DB3D38"/>
    <w:rsid w:val="00DC0B06"/>
    <w:rsid w:val="00DC4C35"/>
    <w:rsid w:val="00DD4DF0"/>
    <w:rsid w:val="00DE3F60"/>
    <w:rsid w:val="00DE5C79"/>
    <w:rsid w:val="00DE74E4"/>
    <w:rsid w:val="00E05620"/>
    <w:rsid w:val="00E16C61"/>
    <w:rsid w:val="00E204D0"/>
    <w:rsid w:val="00E217C1"/>
    <w:rsid w:val="00E2742B"/>
    <w:rsid w:val="00E31053"/>
    <w:rsid w:val="00E34331"/>
    <w:rsid w:val="00E34A12"/>
    <w:rsid w:val="00E361AA"/>
    <w:rsid w:val="00E37EBA"/>
    <w:rsid w:val="00E41173"/>
    <w:rsid w:val="00E43584"/>
    <w:rsid w:val="00E532BB"/>
    <w:rsid w:val="00E54001"/>
    <w:rsid w:val="00E540FD"/>
    <w:rsid w:val="00E579BC"/>
    <w:rsid w:val="00E60059"/>
    <w:rsid w:val="00E649D4"/>
    <w:rsid w:val="00E667A5"/>
    <w:rsid w:val="00E723B0"/>
    <w:rsid w:val="00E82FFA"/>
    <w:rsid w:val="00E93F4C"/>
    <w:rsid w:val="00E963CE"/>
    <w:rsid w:val="00EA16CE"/>
    <w:rsid w:val="00EB0FD1"/>
    <w:rsid w:val="00EB4B5D"/>
    <w:rsid w:val="00EB589E"/>
    <w:rsid w:val="00EB77D8"/>
    <w:rsid w:val="00EC7309"/>
    <w:rsid w:val="00EC73E1"/>
    <w:rsid w:val="00ED376C"/>
    <w:rsid w:val="00EE1B24"/>
    <w:rsid w:val="00F04755"/>
    <w:rsid w:val="00F05A13"/>
    <w:rsid w:val="00F22E46"/>
    <w:rsid w:val="00F26B9A"/>
    <w:rsid w:val="00F272C9"/>
    <w:rsid w:val="00F27FD6"/>
    <w:rsid w:val="00F31D4E"/>
    <w:rsid w:val="00F50E05"/>
    <w:rsid w:val="00F67602"/>
    <w:rsid w:val="00F80FAA"/>
    <w:rsid w:val="00F84890"/>
    <w:rsid w:val="00F902FB"/>
    <w:rsid w:val="00F91825"/>
    <w:rsid w:val="00F92F8D"/>
    <w:rsid w:val="00FC7547"/>
    <w:rsid w:val="00FD4275"/>
    <w:rsid w:val="00FD74B2"/>
    <w:rsid w:val="00FE7336"/>
    <w:rsid w:val="00FE7547"/>
    <w:rsid w:val="00FF49DD"/>
    <w:rsid w:val="00FF7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242E5F"/>
  <w15:docId w15:val="{8A58A959-11B2-4831-BC35-F3AD93726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A4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A509DD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8000C5"/>
    <w:pPr>
      <w:ind w:leftChars="200" w:left="480"/>
    </w:pPr>
  </w:style>
  <w:style w:type="character" w:styleId="a6">
    <w:name w:val="FollowedHyperlink"/>
    <w:basedOn w:val="a0"/>
    <w:uiPriority w:val="99"/>
    <w:semiHidden/>
    <w:unhideWhenUsed/>
    <w:rsid w:val="001E2158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4E1F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4E1F45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4E1F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4E1F4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pe.ntnu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pe.ntnu@gmail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4B2F0-D151-4BD1-A4D4-280A5DC91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0</Words>
  <Characters>2224</Characters>
  <Application>Microsoft Office Word</Application>
  <DocSecurity>0</DocSecurity>
  <Lines>18</Lines>
  <Paragraphs>5</Paragraphs>
  <ScaleCrop>false</ScaleCrop>
  <Company/>
  <LinksUpToDate>false</LinksUpToDate>
  <CharactersWithSpaces>2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陳志強</dc:creator>
  <cp:keywords/>
  <dc:description/>
  <cp:lastModifiedBy>user</cp:lastModifiedBy>
  <cp:revision>2</cp:revision>
  <cp:lastPrinted>2017-07-17T03:00:00Z</cp:lastPrinted>
  <dcterms:created xsi:type="dcterms:W3CDTF">2019-10-18T05:16:00Z</dcterms:created>
  <dcterms:modified xsi:type="dcterms:W3CDTF">2019-10-18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921673711</vt:i4>
  </property>
</Properties>
</file>